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A2A65" w14:textId="505E27D1" w:rsidR="00136AD7" w:rsidRPr="00136AD7" w:rsidRDefault="00D74ED9" w:rsidP="00136AD7">
      <w:pPr>
        <w:ind w:left="1412" w:firstLine="706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45952" behindDoc="0" locked="0" layoutInCell="1" allowOverlap="1" wp14:anchorId="5D36306F" wp14:editId="74EDF728">
            <wp:simplePos x="0" y="0"/>
            <wp:positionH relativeFrom="margin">
              <wp:posOffset>-161290</wp:posOffset>
            </wp:positionH>
            <wp:positionV relativeFrom="paragraph">
              <wp:posOffset>-116840</wp:posOffset>
            </wp:positionV>
            <wp:extent cx="736600" cy="689004"/>
            <wp:effectExtent l="0" t="0" r="6350" b="0"/>
            <wp:wrapNone/>
            <wp:docPr id="2" name="Imagen 2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540" cy="69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AD7" w:rsidRPr="00136AD7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1C9213E" wp14:editId="64DB21FD">
            <wp:simplePos x="0" y="0"/>
            <wp:positionH relativeFrom="column">
              <wp:posOffset>5604540</wp:posOffset>
            </wp:positionH>
            <wp:positionV relativeFrom="paragraph">
              <wp:posOffset>-180339</wp:posOffset>
            </wp:positionV>
            <wp:extent cx="761970" cy="753110"/>
            <wp:effectExtent l="0" t="0" r="635" b="8890"/>
            <wp:wrapNone/>
            <wp:docPr id="7" name="Imagen 7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fisc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104" cy="757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AD7" w:rsidRPr="00136AD7">
        <w:rPr>
          <w:rFonts w:ascii="Arial" w:hAnsi="Arial" w:cs="Arial"/>
          <w:b/>
          <w:sz w:val="24"/>
          <w:szCs w:val="24"/>
        </w:rPr>
        <w:t xml:space="preserve">        UNIVERSIDAD TECNOLÓGICA DE PANAMA</w:t>
      </w:r>
    </w:p>
    <w:p w14:paraId="5649377C" w14:textId="77777777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FACULTAD DE INGENIERÍA DE SISTEMAS COMPUTACIONALES</w:t>
      </w:r>
    </w:p>
    <w:p w14:paraId="51E2853C" w14:textId="77777777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DEPARTAMENTO DE SISTEMAS DE INFORMACIÓN, CONTROL Y</w:t>
      </w:r>
    </w:p>
    <w:p w14:paraId="7A1E2BEE" w14:textId="16D60FB4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EVALUACIÓN DE RECURSO INFORMÁT</w:t>
      </w:r>
      <w:r w:rsidR="00941D5D">
        <w:rPr>
          <w:rFonts w:ascii="Arial" w:hAnsi="Arial" w:cs="Arial"/>
          <w:b/>
          <w:sz w:val="24"/>
          <w:szCs w:val="24"/>
        </w:rPr>
        <w:t>I</w:t>
      </w:r>
      <w:r w:rsidRPr="00136AD7">
        <w:rPr>
          <w:rFonts w:ascii="Arial" w:hAnsi="Arial" w:cs="Arial"/>
          <w:b/>
          <w:sz w:val="24"/>
          <w:szCs w:val="24"/>
        </w:rPr>
        <w:t>CO</w:t>
      </w:r>
    </w:p>
    <w:p w14:paraId="72884132" w14:textId="77777777" w:rsidR="00136AD7" w:rsidRPr="00136AD7" w:rsidRDefault="00136AD7" w:rsidP="00136AD7">
      <w:pPr>
        <w:tabs>
          <w:tab w:val="center" w:pos="4419"/>
          <w:tab w:val="right" w:pos="8838"/>
        </w:tabs>
        <w:jc w:val="center"/>
        <w:rPr>
          <w:rFonts w:ascii="Arial" w:hAnsi="Arial" w:cs="Arial"/>
          <w:b/>
          <w:sz w:val="24"/>
          <w:szCs w:val="24"/>
        </w:rPr>
      </w:pPr>
    </w:p>
    <w:p w14:paraId="7BFFE785" w14:textId="77777777" w:rsidR="00136AD7" w:rsidRPr="005C6A3F" w:rsidRDefault="00136AD7" w:rsidP="00136AD7">
      <w:pPr>
        <w:rPr>
          <w:rFonts w:ascii="Arial" w:hAnsi="Arial" w:cs="Arial"/>
          <w:bCs/>
          <w:sz w:val="22"/>
          <w:szCs w:val="22"/>
        </w:rPr>
      </w:pPr>
    </w:p>
    <w:p w14:paraId="2361C8BD" w14:textId="39EF18A6" w:rsidR="00136AD7" w:rsidRPr="005C6A3F" w:rsidRDefault="00136AD7" w:rsidP="00136AD7">
      <w:pPr>
        <w:rPr>
          <w:rFonts w:ascii="Arial" w:hAnsi="Arial" w:cs="Arial"/>
          <w:bCs/>
          <w:sz w:val="22"/>
          <w:szCs w:val="22"/>
        </w:rPr>
      </w:pPr>
      <w:r w:rsidRPr="005C6A3F">
        <w:rPr>
          <w:rFonts w:ascii="Arial" w:hAnsi="Arial" w:cs="Arial"/>
          <w:bCs/>
          <w:sz w:val="22"/>
          <w:szCs w:val="22"/>
        </w:rPr>
        <w:t>Facilitador(a): Ing. Dilsa E. Vergara D.                         Asignatura: Sistemas Colaborativos</w:t>
      </w:r>
    </w:p>
    <w:p w14:paraId="795EB207" w14:textId="1FFFB144" w:rsidR="00136AD7" w:rsidRPr="005C6A3F" w:rsidRDefault="00136AD7" w:rsidP="00136AD7">
      <w:pPr>
        <w:rPr>
          <w:rFonts w:ascii="Arial" w:hAnsi="Arial" w:cs="Arial"/>
          <w:b/>
          <w:bCs/>
          <w:sz w:val="22"/>
          <w:szCs w:val="22"/>
        </w:rPr>
      </w:pPr>
      <w:r w:rsidRPr="005C6A3F">
        <w:rPr>
          <w:rFonts w:ascii="Arial" w:hAnsi="Arial" w:cs="Arial"/>
          <w:bCs/>
          <w:sz w:val="22"/>
          <w:szCs w:val="22"/>
        </w:rPr>
        <w:t xml:space="preserve">Estudiante: </w:t>
      </w:r>
      <w:r w:rsidR="000909C0" w:rsidRPr="000909C0">
        <w:rPr>
          <w:rFonts w:ascii="Arial" w:hAnsi="Arial" w:cs="Arial"/>
          <w:bCs/>
          <w:sz w:val="22"/>
          <w:szCs w:val="22"/>
          <w:u w:val="single"/>
        </w:rPr>
        <w:t>Michael Solis</w:t>
      </w:r>
      <w:r w:rsidRPr="005C6A3F">
        <w:rPr>
          <w:rFonts w:ascii="Arial" w:hAnsi="Arial" w:cs="Arial"/>
          <w:bCs/>
          <w:sz w:val="22"/>
          <w:szCs w:val="22"/>
        </w:rPr>
        <w:t xml:space="preserve">         Semana 1</w:t>
      </w:r>
      <w:r w:rsidR="00A00592">
        <w:rPr>
          <w:rFonts w:ascii="Arial" w:hAnsi="Arial" w:cs="Arial"/>
          <w:bCs/>
          <w:sz w:val="22"/>
          <w:szCs w:val="22"/>
        </w:rPr>
        <w:t>3</w:t>
      </w:r>
      <w:r w:rsidRPr="005C6A3F">
        <w:rPr>
          <w:rFonts w:ascii="Arial" w:hAnsi="Arial" w:cs="Arial"/>
          <w:bCs/>
          <w:sz w:val="22"/>
          <w:szCs w:val="22"/>
        </w:rPr>
        <w:t xml:space="preserve">    </w:t>
      </w:r>
      <w:r w:rsidR="00DE7C22">
        <w:rPr>
          <w:rFonts w:ascii="Arial" w:hAnsi="Arial" w:cs="Arial"/>
          <w:bCs/>
          <w:sz w:val="22"/>
          <w:szCs w:val="22"/>
        </w:rPr>
        <w:t xml:space="preserve">                </w:t>
      </w:r>
      <w:r w:rsidRPr="005C6A3F">
        <w:rPr>
          <w:rFonts w:ascii="Arial" w:hAnsi="Arial" w:cs="Arial"/>
          <w:bCs/>
          <w:sz w:val="22"/>
          <w:szCs w:val="22"/>
        </w:rPr>
        <w:t xml:space="preserve">Grupo: </w:t>
      </w:r>
      <w:r w:rsidR="00670A66" w:rsidRPr="00670A66">
        <w:rPr>
          <w:rFonts w:ascii="Arial" w:hAnsi="Arial" w:cs="Arial"/>
          <w:bCs/>
          <w:sz w:val="22"/>
          <w:szCs w:val="22"/>
          <w:u w:val="single"/>
        </w:rPr>
        <w:t>1IF111</w:t>
      </w:r>
    </w:p>
    <w:p w14:paraId="6EA89B30" w14:textId="090289F0" w:rsidR="00136AD7" w:rsidRPr="00136AD7" w:rsidRDefault="00136AD7" w:rsidP="00136AD7">
      <w:pPr>
        <w:rPr>
          <w:rFonts w:ascii="Arial" w:hAnsi="Arial" w:cs="Arial"/>
          <w:sz w:val="24"/>
          <w:szCs w:val="24"/>
          <w:lang w:val="es-ES_tradnl"/>
        </w:rPr>
      </w:pPr>
      <w:r w:rsidRPr="00136AD7">
        <w:rPr>
          <w:rFonts w:ascii="Arial" w:hAnsi="Arial" w:cs="Arial"/>
          <w:b/>
          <w:bCs/>
          <w:sz w:val="24"/>
          <w:szCs w:val="24"/>
        </w:rPr>
        <w:t>________________________________________________________________________</w:t>
      </w:r>
    </w:p>
    <w:p w14:paraId="614EDA9B" w14:textId="77777777" w:rsidR="005C6A3F" w:rsidRPr="005C6A3F" w:rsidRDefault="005C6A3F" w:rsidP="005C6A3F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7D1C5C97" w14:textId="5CE659BC" w:rsidR="008F5AEF" w:rsidRPr="00F21E7C" w:rsidRDefault="008F5AEF" w:rsidP="00084E77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F21E7C">
        <w:rPr>
          <w:rFonts w:ascii="Arial" w:hAnsi="Arial" w:cs="Arial"/>
          <w:b/>
          <w:sz w:val="24"/>
          <w:szCs w:val="24"/>
        </w:rPr>
        <w:t>TÍTULO</w:t>
      </w:r>
      <w:r w:rsidRPr="00F21E7C">
        <w:rPr>
          <w:rFonts w:ascii="Arial" w:hAnsi="Arial" w:cs="Arial"/>
          <w:sz w:val="24"/>
          <w:szCs w:val="24"/>
        </w:rPr>
        <w:t xml:space="preserve"> </w:t>
      </w:r>
      <w:r w:rsidRPr="00F21E7C">
        <w:rPr>
          <w:rFonts w:ascii="Arial" w:hAnsi="Arial" w:cs="Arial"/>
          <w:b/>
          <w:sz w:val="24"/>
          <w:szCs w:val="24"/>
        </w:rPr>
        <w:t xml:space="preserve">DE LA EXPERIENCIA:  </w:t>
      </w:r>
      <w:r w:rsidR="002A17D9" w:rsidRPr="00F21E7C">
        <w:rPr>
          <w:rFonts w:ascii="Arial" w:hAnsi="Arial" w:cs="Arial"/>
          <w:sz w:val="24"/>
          <w:szCs w:val="24"/>
        </w:rPr>
        <w:t>Laboratorio No.</w:t>
      </w:r>
      <w:r w:rsidR="007F3D0E">
        <w:rPr>
          <w:rFonts w:ascii="Arial" w:hAnsi="Arial" w:cs="Arial"/>
          <w:sz w:val="24"/>
          <w:szCs w:val="24"/>
        </w:rPr>
        <w:t>10</w:t>
      </w:r>
      <w:r w:rsidRPr="00F21E7C">
        <w:rPr>
          <w:rFonts w:ascii="Arial" w:hAnsi="Arial" w:cs="Arial"/>
          <w:sz w:val="24"/>
          <w:szCs w:val="24"/>
        </w:rPr>
        <w:t xml:space="preserve">.  </w:t>
      </w:r>
      <w:r w:rsidR="007F3D0E" w:rsidRPr="00595370">
        <w:rPr>
          <w:rFonts w:ascii="Arial" w:hAnsi="Arial" w:cs="Arial"/>
          <w:b/>
          <w:bCs/>
          <w:sz w:val="24"/>
          <w:szCs w:val="24"/>
        </w:rPr>
        <w:t>Habilidades de Presentación</w:t>
      </w:r>
    </w:p>
    <w:p w14:paraId="4418FD3F" w14:textId="77777777" w:rsidR="008F5AEF" w:rsidRPr="00136AD7" w:rsidRDefault="008F5AEF" w:rsidP="008F5AEF">
      <w:pPr>
        <w:pStyle w:val="Prrafodelista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0DB8456A" w14:textId="126C33D5" w:rsidR="008F5AEF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136AD7">
        <w:rPr>
          <w:rFonts w:ascii="Arial" w:hAnsi="Arial" w:cs="Arial"/>
          <w:b/>
          <w:sz w:val="24"/>
          <w:szCs w:val="24"/>
        </w:rPr>
        <w:t>TEMAS:</w:t>
      </w:r>
      <w:r w:rsidRPr="00136AD7">
        <w:rPr>
          <w:rFonts w:ascii="Arial" w:hAnsi="Arial" w:cs="Arial"/>
          <w:sz w:val="24"/>
          <w:szCs w:val="24"/>
          <w:lang w:val="es-MX"/>
        </w:rPr>
        <w:t xml:space="preserve"> </w:t>
      </w:r>
      <w:r w:rsidR="0015234D">
        <w:rPr>
          <w:rFonts w:ascii="Arial" w:hAnsi="Arial" w:cs="Arial"/>
          <w:sz w:val="24"/>
          <w:szCs w:val="24"/>
          <w:lang w:val="es-MX"/>
        </w:rPr>
        <w:t>Módulo I, II, III</w:t>
      </w:r>
    </w:p>
    <w:p w14:paraId="65DB67E1" w14:textId="77777777" w:rsidR="008F5AEF" w:rsidRPr="00136AD7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2D2D13F5" w14:textId="77777777" w:rsidR="008F5AEF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OBJETIVO(S):</w:t>
      </w:r>
    </w:p>
    <w:p w14:paraId="242DD983" w14:textId="337657A0" w:rsidR="00361D63" w:rsidRPr="00136AD7" w:rsidRDefault="007F3D0E" w:rsidP="00361D63">
      <w:pPr>
        <w:pStyle w:val="Prrafodelista"/>
        <w:numPr>
          <w:ilvl w:val="0"/>
          <w:numId w:val="16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prender </w:t>
      </w:r>
      <w:r w:rsidR="00361D63" w:rsidRPr="00136AD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l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a</w:t>
      </w:r>
      <w:r w:rsidR="00361D63" w:rsidRPr="00136AD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s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habilidades que se requieren para estructurar y dar una presentación a un grupo de trabajo o público </w:t>
      </w:r>
      <w:r w:rsidR="00361D63" w:rsidRPr="00136AD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para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lograr la comprensión de la información que se desea transmitir. </w:t>
      </w:r>
    </w:p>
    <w:p w14:paraId="6FD0A419" w14:textId="77777777" w:rsidR="00361D63" w:rsidRPr="00136AD7" w:rsidRDefault="00361D63" w:rsidP="00361D63">
      <w:pPr>
        <w:pStyle w:val="Prrafodelista"/>
        <w:spacing w:after="0"/>
        <w:jc w:val="both"/>
        <w:rPr>
          <w:rFonts w:ascii="Arial" w:hAnsi="Arial" w:cs="Arial"/>
          <w:i/>
          <w:sz w:val="24"/>
          <w:szCs w:val="24"/>
        </w:rPr>
      </w:pPr>
    </w:p>
    <w:p w14:paraId="4C9E3146" w14:textId="1C7E1ED1" w:rsidR="008F5AEF" w:rsidRPr="007F3D0E" w:rsidRDefault="008F5AEF" w:rsidP="007F3D0E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i/>
          <w:sz w:val="24"/>
          <w:szCs w:val="24"/>
        </w:rPr>
      </w:pPr>
      <w:r w:rsidRPr="007F3D0E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3FEFAFA2" w14:textId="31D80481" w:rsidR="00DC1493" w:rsidRPr="007F3D0E" w:rsidRDefault="00DC1493" w:rsidP="007F3D0E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</w:rPr>
      </w:pPr>
      <w:r w:rsidRPr="007F3D0E">
        <w:rPr>
          <w:rFonts w:ascii="Arial" w:hAnsi="Arial" w:cs="Arial"/>
          <w:sz w:val="24"/>
          <w:szCs w:val="24"/>
        </w:rPr>
        <w:t>Ingresar a la plataforma capacitateparaelempleo.org y dirigirse a la sección “Profesionalización”.</w:t>
      </w:r>
    </w:p>
    <w:p w14:paraId="09110B46" w14:textId="3CBF1571" w:rsidR="00DC1493" w:rsidRPr="007F3D0E" w:rsidRDefault="00DC1493" w:rsidP="007F3D0E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</w:rPr>
      </w:pPr>
      <w:r w:rsidRPr="007F3D0E">
        <w:rPr>
          <w:rFonts w:ascii="Arial" w:hAnsi="Arial" w:cs="Arial"/>
          <w:sz w:val="24"/>
          <w:szCs w:val="24"/>
        </w:rPr>
        <w:t>Iniciar el curso: “</w:t>
      </w:r>
      <w:r w:rsidR="007F3D0E" w:rsidRPr="007F3D0E">
        <w:rPr>
          <w:rFonts w:ascii="Arial" w:hAnsi="Arial" w:cs="Arial"/>
          <w:sz w:val="24"/>
          <w:szCs w:val="24"/>
        </w:rPr>
        <w:t>Habilidades de Presentación</w:t>
      </w:r>
      <w:r w:rsidRPr="007F3D0E">
        <w:rPr>
          <w:rFonts w:ascii="Arial" w:hAnsi="Arial" w:cs="Arial"/>
          <w:sz w:val="24"/>
          <w:szCs w:val="24"/>
        </w:rPr>
        <w:t xml:space="preserve">”. </w:t>
      </w:r>
    </w:p>
    <w:p w14:paraId="0AF2C4B1" w14:textId="62F2AF5B" w:rsidR="00DC1493" w:rsidRPr="007F3D0E" w:rsidRDefault="00DC1493" w:rsidP="007F3D0E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</w:rPr>
      </w:pPr>
      <w:r w:rsidRPr="007F3D0E">
        <w:rPr>
          <w:rFonts w:ascii="Arial" w:hAnsi="Arial" w:cs="Arial"/>
          <w:sz w:val="24"/>
          <w:szCs w:val="24"/>
        </w:rPr>
        <w:t>Desarrollar las actividades del curso indicadas en la plataforma</w:t>
      </w:r>
      <w:r w:rsidR="007F3D0E" w:rsidRPr="007F3D0E">
        <w:rPr>
          <w:rFonts w:ascii="Arial" w:hAnsi="Arial" w:cs="Arial"/>
          <w:sz w:val="24"/>
          <w:szCs w:val="24"/>
        </w:rPr>
        <w:t>: Lección1 y 2.</w:t>
      </w:r>
    </w:p>
    <w:p w14:paraId="1E707798" w14:textId="4BB829E3" w:rsidR="00DC1493" w:rsidRPr="007F3D0E" w:rsidRDefault="00DC1493" w:rsidP="007F3D0E">
      <w:pPr>
        <w:pStyle w:val="Prrafodelista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</w:rPr>
      </w:pPr>
      <w:r w:rsidRPr="007F3D0E">
        <w:rPr>
          <w:rFonts w:ascii="Arial" w:hAnsi="Arial" w:cs="Arial"/>
          <w:sz w:val="24"/>
          <w:szCs w:val="24"/>
        </w:rPr>
        <w:t>Completar los documentos señalados en el curso y colocarlos en el informe de laboratorio a entregar en la plataforma</w:t>
      </w:r>
      <w:r w:rsidR="007F3D0E" w:rsidRPr="007F3D0E">
        <w:rPr>
          <w:rFonts w:ascii="Arial" w:hAnsi="Arial" w:cs="Arial"/>
          <w:sz w:val="24"/>
          <w:szCs w:val="24"/>
        </w:rPr>
        <w:t xml:space="preserve"> ecampus.utp.ac.pa/moodle/</w:t>
      </w:r>
    </w:p>
    <w:p w14:paraId="2C368B64" w14:textId="77777777" w:rsidR="0035727E" w:rsidRPr="00136AD7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468E627B" w14:textId="77777777" w:rsidR="0035727E" w:rsidRPr="00136AD7" w:rsidRDefault="0035727E" w:rsidP="0035727E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RECURSOS:</w:t>
      </w:r>
    </w:p>
    <w:p w14:paraId="28722DA3" w14:textId="77777777" w:rsidR="0035727E" w:rsidRPr="00136AD7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Computador con acceso a internet</w:t>
      </w:r>
    </w:p>
    <w:p w14:paraId="5F64F51A" w14:textId="663BCD35" w:rsidR="0035727E" w:rsidRPr="00136AD7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Plata</w:t>
      </w:r>
      <w:r w:rsidR="00FE03D0" w:rsidRPr="00136AD7">
        <w:rPr>
          <w:rFonts w:ascii="Arial" w:hAnsi="Arial" w:cs="Arial"/>
          <w:sz w:val="24"/>
          <w:szCs w:val="24"/>
        </w:rPr>
        <w:t>forma ecampus.utp.ac.pa/Moodle</w:t>
      </w:r>
      <w:r w:rsidR="00941D5D">
        <w:rPr>
          <w:rFonts w:ascii="Arial" w:hAnsi="Arial" w:cs="Arial"/>
          <w:sz w:val="24"/>
          <w:szCs w:val="24"/>
        </w:rPr>
        <w:t>/</w:t>
      </w:r>
    </w:p>
    <w:p w14:paraId="5F83C17C" w14:textId="1EBB9FEE" w:rsidR="00FE03D0" w:rsidRPr="00136AD7" w:rsidRDefault="00FE03D0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Plataforma Capacítate para el Empleo</w:t>
      </w:r>
    </w:p>
    <w:p w14:paraId="438E5637" w14:textId="77777777" w:rsidR="0035727E" w:rsidRPr="00136AD7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203333B7" w14:textId="1385603D" w:rsidR="0035727E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PROCEDIMIENTO O ENUNCIADO DE LA EXPERIENCIA:</w:t>
      </w:r>
      <w:r w:rsidR="0086275A" w:rsidRPr="00136AD7">
        <w:rPr>
          <w:rFonts w:ascii="Arial" w:hAnsi="Arial" w:cs="Arial"/>
          <w:b/>
          <w:sz w:val="24"/>
          <w:szCs w:val="24"/>
        </w:rPr>
        <w:t xml:space="preserve"> </w:t>
      </w:r>
    </w:p>
    <w:p w14:paraId="132F8907" w14:textId="77777777" w:rsidR="0035727E" w:rsidRPr="00136AD7" w:rsidRDefault="0035727E" w:rsidP="00D24121">
      <w:pPr>
        <w:pStyle w:val="Prrafodelista"/>
        <w:spacing w:after="0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21DC334" w14:textId="05AB8A73" w:rsidR="007404D3" w:rsidRDefault="00D24121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 xml:space="preserve">Completar </w:t>
      </w:r>
      <w:r w:rsidR="00136AD7" w:rsidRPr="00136AD7">
        <w:rPr>
          <w:rFonts w:ascii="Arial" w:hAnsi="Arial" w:cs="Arial"/>
          <w:sz w:val="24"/>
          <w:szCs w:val="24"/>
        </w:rPr>
        <w:t>las Lecciones</w:t>
      </w:r>
      <w:r w:rsidRPr="00136AD7">
        <w:rPr>
          <w:rFonts w:ascii="Arial" w:hAnsi="Arial" w:cs="Arial"/>
          <w:sz w:val="24"/>
          <w:szCs w:val="24"/>
        </w:rPr>
        <w:t xml:space="preserve"> </w:t>
      </w:r>
      <w:r w:rsidR="009C18A7" w:rsidRPr="00136AD7">
        <w:rPr>
          <w:rFonts w:ascii="Arial" w:hAnsi="Arial" w:cs="Arial"/>
          <w:sz w:val="24"/>
          <w:szCs w:val="24"/>
        </w:rPr>
        <w:t xml:space="preserve"> </w:t>
      </w:r>
      <w:r w:rsidR="00DC1493" w:rsidRPr="00136AD7">
        <w:rPr>
          <w:rFonts w:ascii="Arial" w:hAnsi="Arial" w:cs="Arial"/>
          <w:sz w:val="24"/>
          <w:szCs w:val="24"/>
        </w:rPr>
        <w:t xml:space="preserve"> </w:t>
      </w:r>
      <w:r w:rsidRPr="00136AD7">
        <w:rPr>
          <w:rFonts w:ascii="Arial" w:hAnsi="Arial" w:cs="Arial"/>
          <w:sz w:val="24"/>
          <w:szCs w:val="24"/>
        </w:rPr>
        <w:t>del curso</w:t>
      </w:r>
      <w:r w:rsidR="003D7F00">
        <w:rPr>
          <w:rFonts w:ascii="Arial" w:hAnsi="Arial" w:cs="Arial"/>
          <w:sz w:val="24"/>
          <w:szCs w:val="24"/>
        </w:rPr>
        <w:t xml:space="preserve">: </w:t>
      </w:r>
      <w:r w:rsidR="00B618FA" w:rsidRPr="007F3D0E">
        <w:rPr>
          <w:rFonts w:ascii="Arial" w:hAnsi="Arial" w:cs="Arial"/>
          <w:sz w:val="24"/>
          <w:szCs w:val="24"/>
        </w:rPr>
        <w:t>“Habilidades de Presentación”</w:t>
      </w:r>
      <w:r w:rsidR="00B618FA">
        <w:rPr>
          <w:rFonts w:ascii="Arial" w:hAnsi="Arial" w:cs="Arial"/>
          <w:sz w:val="24"/>
          <w:szCs w:val="24"/>
        </w:rPr>
        <w:t xml:space="preserve"> </w:t>
      </w:r>
      <w:r w:rsidR="003D7F00">
        <w:rPr>
          <w:rFonts w:ascii="Arial" w:hAnsi="Arial" w:cs="Arial"/>
          <w:sz w:val="24"/>
          <w:szCs w:val="24"/>
        </w:rPr>
        <w:t xml:space="preserve">Lección </w:t>
      </w:r>
      <w:r w:rsidR="00B618FA">
        <w:rPr>
          <w:rFonts w:ascii="Arial" w:hAnsi="Arial" w:cs="Arial"/>
          <w:sz w:val="24"/>
          <w:szCs w:val="24"/>
        </w:rPr>
        <w:t>1</w:t>
      </w:r>
      <w:r w:rsidR="003D7F00">
        <w:rPr>
          <w:rFonts w:ascii="Arial" w:hAnsi="Arial" w:cs="Arial"/>
          <w:sz w:val="24"/>
          <w:szCs w:val="24"/>
        </w:rPr>
        <w:t xml:space="preserve"> y Lección </w:t>
      </w:r>
      <w:r w:rsidR="00B618FA">
        <w:rPr>
          <w:rFonts w:ascii="Arial" w:hAnsi="Arial" w:cs="Arial"/>
          <w:sz w:val="24"/>
          <w:szCs w:val="24"/>
        </w:rPr>
        <w:t>2</w:t>
      </w:r>
      <w:r w:rsidR="007404D3">
        <w:rPr>
          <w:rFonts w:ascii="Arial" w:hAnsi="Arial" w:cs="Arial"/>
          <w:sz w:val="24"/>
          <w:szCs w:val="24"/>
        </w:rPr>
        <w:t>.</w:t>
      </w:r>
    </w:p>
    <w:p w14:paraId="601B6AFE" w14:textId="7435C283" w:rsidR="007404D3" w:rsidRDefault="007404D3" w:rsidP="007404D3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D24121">
        <w:rPr>
          <w:rFonts w:ascii="Arial" w:hAnsi="Arial" w:cs="Arial"/>
          <w:sz w:val="24"/>
          <w:szCs w:val="24"/>
        </w:rPr>
        <w:t>Trabajar individualmente en l</w:t>
      </w:r>
      <w:r>
        <w:rPr>
          <w:rFonts w:ascii="Arial" w:hAnsi="Arial" w:cs="Arial"/>
          <w:sz w:val="24"/>
          <w:szCs w:val="24"/>
        </w:rPr>
        <w:t xml:space="preserve">a plataforma, hasta completar las  </w:t>
      </w:r>
      <w:r w:rsidR="00CC34AF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ecciones </w:t>
      </w:r>
      <w:r w:rsidR="00B618FA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 y </w:t>
      </w:r>
      <w:r w:rsidR="00B618FA">
        <w:rPr>
          <w:rFonts w:ascii="Arial" w:hAnsi="Arial" w:cs="Arial"/>
          <w:sz w:val="24"/>
          <w:szCs w:val="24"/>
        </w:rPr>
        <w:t>2</w:t>
      </w:r>
    </w:p>
    <w:p w14:paraId="5AD6914F" w14:textId="37C372E4" w:rsidR="007404D3" w:rsidRDefault="007404D3" w:rsidP="007404D3">
      <w:pPr>
        <w:pStyle w:val="Prrafodelista"/>
        <w:jc w:val="both"/>
        <w:rPr>
          <w:rFonts w:ascii="Arial" w:hAnsi="Arial" w:cs="Arial"/>
          <w:sz w:val="24"/>
          <w:szCs w:val="24"/>
        </w:rPr>
      </w:pPr>
      <w:r w:rsidRPr="00D24121">
        <w:rPr>
          <w:rFonts w:ascii="Arial" w:hAnsi="Arial" w:cs="Arial"/>
          <w:sz w:val="24"/>
          <w:szCs w:val="24"/>
        </w:rPr>
        <w:t xml:space="preserve"> </w:t>
      </w:r>
    </w:p>
    <w:p w14:paraId="2A324EC4" w14:textId="7491615B" w:rsidR="00D24121" w:rsidRPr="007404D3" w:rsidRDefault="00D24121" w:rsidP="007404D3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3AF2CF4E" w14:textId="51E795D9" w:rsidR="007404D3" w:rsidRPr="007404D3" w:rsidRDefault="007404D3" w:rsidP="007404D3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5889BAB6" w14:textId="77777777" w:rsidR="00136AD7" w:rsidRPr="00136AD7" w:rsidRDefault="00136AD7" w:rsidP="00136AD7">
      <w:pPr>
        <w:jc w:val="both"/>
        <w:rPr>
          <w:rFonts w:ascii="Arial" w:hAnsi="Arial" w:cs="Arial"/>
          <w:sz w:val="24"/>
          <w:szCs w:val="24"/>
        </w:rPr>
      </w:pPr>
    </w:p>
    <w:p w14:paraId="744955EA" w14:textId="4683CA90" w:rsidR="00BF61C5" w:rsidRDefault="009C18A7" w:rsidP="00BF61C5">
      <w:pPr>
        <w:ind w:left="360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val="es-PA" w:eastAsia="es-P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31DAA6" wp14:editId="23D1F1B3">
                <wp:simplePos x="0" y="0"/>
                <wp:positionH relativeFrom="column">
                  <wp:posOffset>419100</wp:posOffset>
                </wp:positionH>
                <wp:positionV relativeFrom="paragraph">
                  <wp:posOffset>1908810</wp:posOffset>
                </wp:positionV>
                <wp:extent cx="876300" cy="762000"/>
                <wp:effectExtent l="19050" t="19050" r="19050" b="19050"/>
                <wp:wrapNone/>
                <wp:docPr id="3" name="E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62000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ED88D9" id="Elipse 3" o:spid="_x0000_s1026" style="position:absolute;margin-left:33pt;margin-top:150.3pt;width:69pt;height:60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" filled="f" strokecolor="red" strokeweight="2.5pt">
                <v:stroke joinstyle="miter"/>
              </v:oval>
            </w:pict>
          </mc:Fallback>
        </mc:AlternateContent>
      </w:r>
    </w:p>
    <w:p w14:paraId="3AC82539" w14:textId="24443CA1" w:rsidR="001F2FF7" w:rsidRDefault="001F2FF7" w:rsidP="00FE03D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68D6A5CE" w14:textId="7D2CC33D" w:rsidR="00BB048E" w:rsidRDefault="00BB048E" w:rsidP="00FE03D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394AE722" w14:textId="13DE9B46" w:rsidR="00BB048E" w:rsidRDefault="00BB048E" w:rsidP="00BB048E">
      <w:pPr>
        <w:pStyle w:val="Prrafodelista"/>
        <w:ind w:left="0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val="es-ES"/>
        </w:rPr>
        <w:lastRenderedPageBreak/>
        <mc:AlternateContent>
          <mc:Choice Requires="wpi">
            <w:drawing>
              <wp:anchor distT="0" distB="0" distL="114300" distR="114300" simplePos="0" relativeHeight="251660800" behindDoc="0" locked="0" layoutInCell="1" allowOverlap="1" wp14:anchorId="5DF77DE2" wp14:editId="69E91BE1">
                <wp:simplePos x="0" y="0"/>
                <wp:positionH relativeFrom="column">
                  <wp:posOffset>4423090</wp:posOffset>
                </wp:positionH>
                <wp:positionV relativeFrom="paragraph">
                  <wp:posOffset>847710</wp:posOffset>
                </wp:positionV>
                <wp:extent cx="813960" cy="846720"/>
                <wp:effectExtent l="38100" t="57150" r="62865" b="67945"/>
                <wp:wrapNone/>
                <wp:docPr id="6" name="Entrada de lápiz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813960" cy="84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EFF2D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trada de lápiz 6" o:spid="_x0000_s1026" type="#_x0000_t75" style="position:absolute;margin-left:346.85pt;margin-top:65.35pt;width:66.95pt;height:69.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">
                <v:imagedata r:id="rId11" o:title=""/>
              </v:shape>
            </w:pict>
          </mc:Fallback>
        </mc:AlternateContent>
      </w:r>
      <w:r w:rsidRPr="00BB048E">
        <w:rPr>
          <w:noProof/>
          <w:lang w:val="es-ES"/>
        </w:rPr>
        <w:drawing>
          <wp:inline distT="0" distB="0" distL="0" distR="0" wp14:anchorId="49BD4DE5" wp14:editId="430EA4DB">
            <wp:extent cx="5011906" cy="2819331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0881" cy="28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9C349" w14:textId="16492B6B" w:rsidR="00BB048E" w:rsidRDefault="00BB048E" w:rsidP="00BB048E">
      <w:pPr>
        <w:pStyle w:val="Prrafodelista"/>
        <w:ind w:left="0"/>
        <w:jc w:val="center"/>
        <w:rPr>
          <w:rFonts w:ascii="Arial" w:hAnsi="Arial" w:cs="Arial"/>
          <w:sz w:val="24"/>
          <w:szCs w:val="24"/>
        </w:rPr>
      </w:pPr>
    </w:p>
    <w:p w14:paraId="10135B46" w14:textId="51A15722" w:rsidR="00CC34AF" w:rsidRDefault="00CC34AF" w:rsidP="00BB048E">
      <w:pPr>
        <w:pStyle w:val="Prrafodelista"/>
        <w:ind w:left="0"/>
        <w:jc w:val="center"/>
        <w:rPr>
          <w:rFonts w:ascii="Arial" w:hAnsi="Arial" w:cs="Arial"/>
          <w:sz w:val="24"/>
          <w:szCs w:val="24"/>
        </w:rPr>
      </w:pPr>
    </w:p>
    <w:p w14:paraId="359890DD" w14:textId="77777777" w:rsidR="00CC34AF" w:rsidRDefault="00CC34AF" w:rsidP="00BB048E">
      <w:pPr>
        <w:pStyle w:val="Prrafodelista"/>
        <w:ind w:left="0"/>
        <w:jc w:val="center"/>
        <w:rPr>
          <w:rFonts w:ascii="Arial" w:hAnsi="Arial" w:cs="Arial"/>
          <w:sz w:val="24"/>
          <w:szCs w:val="24"/>
        </w:rPr>
      </w:pPr>
    </w:p>
    <w:p w14:paraId="33C8AEF1" w14:textId="661B728A" w:rsidR="00BB048E" w:rsidRDefault="00CC34AF" w:rsidP="00CC34AF">
      <w:pPr>
        <w:pStyle w:val="Prrafodelista"/>
        <w:ind w:left="0"/>
        <w:jc w:val="center"/>
        <w:rPr>
          <w:rFonts w:ascii="Arial" w:hAnsi="Arial" w:cs="Arial"/>
          <w:sz w:val="24"/>
          <w:szCs w:val="24"/>
        </w:rPr>
      </w:pPr>
      <w:r w:rsidRPr="00CC34AF">
        <w:rPr>
          <w:noProof/>
        </w:rPr>
        <w:drawing>
          <wp:inline distT="0" distB="0" distL="0" distR="0" wp14:anchorId="4605F545" wp14:editId="6FF06CE5">
            <wp:extent cx="4943412" cy="267208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2623" cy="269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7EA6E" w14:textId="012741A0" w:rsidR="009C18A7" w:rsidRDefault="009C18A7" w:rsidP="00BB048E">
      <w:pPr>
        <w:jc w:val="center"/>
        <w:rPr>
          <w:rFonts w:ascii="Arial" w:hAnsi="Arial" w:cs="Arial"/>
          <w:sz w:val="24"/>
          <w:szCs w:val="24"/>
        </w:rPr>
      </w:pPr>
    </w:p>
    <w:p w14:paraId="5F6EFA0D" w14:textId="07783A1D" w:rsidR="001F2FF7" w:rsidRDefault="001F2FF7" w:rsidP="00A73911">
      <w:pPr>
        <w:pStyle w:val="Prrafodelista"/>
        <w:spacing w:after="0"/>
        <w:ind w:left="0"/>
        <w:jc w:val="center"/>
        <w:rPr>
          <w:rFonts w:ascii="Arial" w:hAnsi="Arial" w:cs="Arial"/>
          <w:sz w:val="24"/>
          <w:szCs w:val="24"/>
        </w:rPr>
      </w:pPr>
    </w:p>
    <w:p w14:paraId="449C0D50" w14:textId="3B499F00" w:rsidR="00E42B9C" w:rsidRPr="00CC34AF" w:rsidRDefault="00CC34AF" w:rsidP="00993965">
      <w:pPr>
        <w:pStyle w:val="Prrafodelista"/>
        <w:numPr>
          <w:ilvl w:val="0"/>
          <w:numId w:val="15"/>
        </w:numPr>
        <w:spacing w:after="0" w:line="276" w:lineRule="auto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arrollar todos los pasos de la Lección 1 y 2 del Nivel 1.</w:t>
      </w:r>
    </w:p>
    <w:p w14:paraId="12658A43" w14:textId="35941504" w:rsidR="00CC34AF" w:rsidRPr="00CC34AF" w:rsidRDefault="00D5282E" w:rsidP="00993965">
      <w:pPr>
        <w:pStyle w:val="Prrafodelista"/>
        <w:numPr>
          <w:ilvl w:val="0"/>
          <w:numId w:val="15"/>
        </w:numPr>
        <w:spacing w:after="0" w:line="276" w:lineRule="auto"/>
        <w:jc w:val="both"/>
        <w:rPr>
          <w:rFonts w:ascii="Arial" w:hAnsi="Arial" w:cs="Arial"/>
          <w:i/>
          <w:sz w:val="24"/>
          <w:szCs w:val="24"/>
        </w:rPr>
      </w:pPr>
      <w:bookmarkStart w:id="0" w:name="_Hlk48247059"/>
      <w:r>
        <w:rPr>
          <w:rFonts w:ascii="Arial" w:hAnsi="Arial" w:cs="Arial"/>
          <w:sz w:val="24"/>
          <w:szCs w:val="24"/>
        </w:rPr>
        <w:t xml:space="preserve">Desarrollar </w:t>
      </w:r>
      <w:r w:rsidR="00CC34AF">
        <w:rPr>
          <w:rFonts w:ascii="Arial" w:hAnsi="Arial" w:cs="Arial"/>
          <w:sz w:val="24"/>
          <w:szCs w:val="24"/>
        </w:rPr>
        <w:t>la actividad 1 de la Lección 1 y la actividad 1 de la Lección 2.</w:t>
      </w:r>
    </w:p>
    <w:p w14:paraId="6F4ED3C3" w14:textId="0CF709A8" w:rsidR="00D5282E" w:rsidRPr="00B264AB" w:rsidRDefault="00D5282E" w:rsidP="00993965">
      <w:pPr>
        <w:pStyle w:val="Prrafodelista"/>
        <w:numPr>
          <w:ilvl w:val="0"/>
          <w:numId w:val="15"/>
        </w:numPr>
        <w:spacing w:after="0" w:line="276" w:lineRule="auto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 xml:space="preserve">Realice la prueba </w:t>
      </w:r>
      <w:r>
        <w:rPr>
          <w:rFonts w:ascii="Arial" w:hAnsi="Arial" w:cs="Arial"/>
        </w:rPr>
        <w:t xml:space="preserve">de la lección 1 y 2 </w:t>
      </w:r>
      <w:r w:rsidRPr="00B264AB">
        <w:rPr>
          <w:rFonts w:ascii="Arial" w:hAnsi="Arial" w:cs="Arial"/>
        </w:rPr>
        <w:t xml:space="preserve"> y obtenga una nota de aprobación de forma que se refleje el avance del curso de un 100%. </w:t>
      </w:r>
    </w:p>
    <w:bookmarkEnd w:id="0"/>
    <w:p w14:paraId="3E1EC598" w14:textId="4B8B18D6" w:rsidR="00D5282E" w:rsidRPr="00B264AB" w:rsidRDefault="00D5282E" w:rsidP="00993965">
      <w:pPr>
        <w:pStyle w:val="Prrafodelista"/>
        <w:numPr>
          <w:ilvl w:val="0"/>
          <w:numId w:val="15"/>
        </w:numPr>
        <w:spacing w:after="0" w:line="276" w:lineRule="auto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 xml:space="preserve">Generar el  certificado que lo acredita por haber completado el Curso de </w:t>
      </w:r>
      <w:r w:rsidRPr="00B264AB">
        <w:rPr>
          <w:rFonts w:ascii="Arial" w:hAnsi="Arial" w:cs="Arial"/>
          <w:b/>
          <w:bCs/>
        </w:rPr>
        <w:t>“</w:t>
      </w:r>
      <w:r>
        <w:rPr>
          <w:rFonts w:ascii="Arial" w:hAnsi="Arial" w:cs="Arial"/>
          <w:b/>
          <w:bCs/>
        </w:rPr>
        <w:t>Habilidades de Presentación</w:t>
      </w:r>
      <w:r w:rsidRPr="00B264AB">
        <w:rPr>
          <w:rFonts w:ascii="Arial" w:hAnsi="Arial" w:cs="Arial"/>
        </w:rPr>
        <w:t>”</w:t>
      </w:r>
    </w:p>
    <w:p w14:paraId="3F7BA96D" w14:textId="23F48C4F" w:rsidR="00993965" w:rsidRDefault="009939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7B773F5" w14:textId="77777777" w:rsidR="001F2FF7" w:rsidRPr="00AF4741" w:rsidRDefault="001F2FF7" w:rsidP="00411829">
      <w:pPr>
        <w:jc w:val="both"/>
        <w:rPr>
          <w:rFonts w:ascii="Arial" w:hAnsi="Arial" w:cs="Arial"/>
          <w:sz w:val="24"/>
          <w:szCs w:val="24"/>
        </w:rPr>
      </w:pPr>
    </w:p>
    <w:p w14:paraId="1446C858" w14:textId="77777777" w:rsidR="002B4681" w:rsidRDefault="001F2FF7" w:rsidP="00CC34AF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SULTADOS</w:t>
      </w:r>
      <w:r w:rsidR="00E42B9C">
        <w:rPr>
          <w:rFonts w:ascii="Arial" w:hAnsi="Arial" w:cs="Arial"/>
          <w:b/>
          <w:sz w:val="24"/>
          <w:szCs w:val="24"/>
        </w:rPr>
        <w:t xml:space="preserve">:  </w:t>
      </w:r>
      <w:r w:rsidR="00436D04">
        <w:rPr>
          <w:rFonts w:ascii="Arial" w:hAnsi="Arial" w:cs="Arial"/>
          <w:b/>
          <w:sz w:val="24"/>
          <w:szCs w:val="24"/>
        </w:rPr>
        <w:t xml:space="preserve"> </w:t>
      </w:r>
      <w:r w:rsidR="00436D04">
        <w:rPr>
          <w:rFonts w:ascii="Arial" w:hAnsi="Arial" w:cs="Arial"/>
          <w:bCs/>
          <w:sz w:val="24"/>
          <w:szCs w:val="24"/>
        </w:rPr>
        <w:t xml:space="preserve"> </w:t>
      </w:r>
    </w:p>
    <w:p w14:paraId="584B2CBA" w14:textId="5DB51E49" w:rsidR="00D5282E" w:rsidRPr="00D5282E" w:rsidRDefault="00D5282E" w:rsidP="00D5282E">
      <w:pPr>
        <w:pStyle w:val="Prrafodelista"/>
        <w:numPr>
          <w:ilvl w:val="0"/>
          <w:numId w:val="20"/>
        </w:numPr>
        <w:jc w:val="both"/>
        <w:rPr>
          <w:rFonts w:ascii="Arial" w:hAnsi="Arial" w:cs="Arial"/>
          <w:bCs/>
          <w:sz w:val="24"/>
          <w:szCs w:val="24"/>
        </w:rPr>
      </w:pPr>
      <w:r w:rsidRPr="00D5282E">
        <w:rPr>
          <w:rFonts w:ascii="Arial" w:hAnsi="Arial" w:cs="Arial"/>
          <w:bCs/>
          <w:sz w:val="24"/>
          <w:szCs w:val="24"/>
        </w:rPr>
        <w:t>Entregar la actividad 1 de la Lección 1 y la actividad 1 de la Lección 2.</w:t>
      </w:r>
    </w:p>
    <w:p w14:paraId="0305E5C3" w14:textId="59586BF2" w:rsidR="00D5282E" w:rsidRDefault="00D5282E" w:rsidP="00D5282E">
      <w:pPr>
        <w:pStyle w:val="Prrafodelista"/>
        <w:numPr>
          <w:ilvl w:val="0"/>
          <w:numId w:val="20"/>
        </w:numPr>
        <w:rPr>
          <w:rFonts w:ascii="Arial" w:hAnsi="Arial" w:cs="Arial"/>
          <w:bCs/>
        </w:rPr>
      </w:pPr>
      <w:r w:rsidRPr="00D5282E">
        <w:rPr>
          <w:rFonts w:ascii="Arial" w:hAnsi="Arial" w:cs="Arial"/>
          <w:bCs/>
        </w:rPr>
        <w:t>Debe adjuntar el certificado PDF del curso “HABILIDADES DE PRESENTACION” que lo avala por haber completado exitosamente dicho curso</w:t>
      </w:r>
      <w:r>
        <w:rPr>
          <w:rFonts w:ascii="Arial" w:hAnsi="Arial" w:cs="Arial"/>
          <w:bCs/>
        </w:rPr>
        <w:t>.</w:t>
      </w:r>
    </w:p>
    <w:p w14:paraId="14567129" w14:textId="77777777" w:rsidR="00E47704" w:rsidRDefault="00E47704" w:rsidP="00E47704">
      <w:pPr>
        <w:rPr>
          <w:noProof/>
        </w:rPr>
      </w:pPr>
    </w:p>
    <w:p w14:paraId="30320632" w14:textId="4F809EBC" w:rsidR="00E47704" w:rsidRPr="00E47704" w:rsidRDefault="00E47704" w:rsidP="00E47704">
      <w:pPr>
        <w:rPr>
          <w:rFonts w:ascii="Arial" w:hAnsi="Arial" w:cs="Arial"/>
          <w:bCs/>
        </w:rPr>
      </w:pPr>
      <w:r>
        <w:rPr>
          <w:noProof/>
        </w:rPr>
        <w:drawing>
          <wp:inline distT="0" distB="0" distL="0" distR="0" wp14:anchorId="548EB0F4" wp14:editId="399BB7E2">
            <wp:extent cx="6278880" cy="4503420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4203" t="16168" r="17026" b="5648"/>
                    <a:stretch/>
                  </pic:blipFill>
                  <pic:spPr bwMode="auto">
                    <a:xfrm>
                      <a:off x="0" y="0"/>
                      <a:ext cx="6278880" cy="4503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ECD824" w14:textId="77777777" w:rsidR="001F7FDF" w:rsidRPr="001F7FDF" w:rsidRDefault="001F7FDF" w:rsidP="00971BCF">
      <w:pPr>
        <w:ind w:left="2118"/>
        <w:jc w:val="both"/>
        <w:rPr>
          <w:rFonts w:ascii="Arial" w:hAnsi="Arial" w:cs="Arial"/>
          <w:bCs/>
          <w:sz w:val="24"/>
          <w:szCs w:val="24"/>
        </w:rPr>
      </w:pPr>
    </w:p>
    <w:p w14:paraId="684205DA" w14:textId="29624DFA" w:rsidR="002B4681" w:rsidRDefault="001F7FDF" w:rsidP="002B4681">
      <w:pPr>
        <w:pStyle w:val="Prrafodelista"/>
        <w:numPr>
          <w:ilvl w:val="0"/>
          <w:numId w:val="5"/>
        </w:numPr>
        <w:spacing w:after="0" w:line="240" w:lineRule="auto"/>
        <w:ind w:left="357" w:hanging="357"/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sz w:val="24"/>
          <w:szCs w:val="24"/>
        </w:rPr>
        <w:t>CONSIDERACIONES FINALES</w:t>
      </w:r>
      <w:r w:rsidR="002B4681">
        <w:rPr>
          <w:rFonts w:ascii="Arial" w:hAnsi="Arial" w:cs="Arial"/>
          <w:b/>
          <w:sz w:val="24"/>
          <w:szCs w:val="24"/>
        </w:rPr>
        <w:t xml:space="preserve"> </w:t>
      </w:r>
      <w:r w:rsidR="002B4681" w:rsidRPr="002B4681">
        <w:rPr>
          <w:rFonts w:ascii="Arial" w:hAnsi="Arial" w:cs="Arial"/>
          <w:bCs/>
          <w:sz w:val="20"/>
        </w:rPr>
        <w:t>(Opinión del estudiante sobre el logro del objetivo y el desarrollo de la asignación)</w:t>
      </w:r>
    </w:p>
    <w:p w14:paraId="3B5642EB" w14:textId="77777777" w:rsidR="006562E6" w:rsidRDefault="006562E6" w:rsidP="006562E6">
      <w:pPr>
        <w:pStyle w:val="Prrafodelista"/>
        <w:spacing w:after="0" w:line="240" w:lineRule="auto"/>
        <w:ind w:left="357"/>
        <w:jc w:val="both"/>
        <w:rPr>
          <w:rFonts w:ascii="Arial" w:hAnsi="Arial" w:cs="Arial"/>
          <w:bCs/>
          <w:sz w:val="20"/>
        </w:rPr>
      </w:pPr>
    </w:p>
    <w:p w14:paraId="366E4419" w14:textId="4F3B3824" w:rsidR="006562E6" w:rsidRPr="006562E6" w:rsidRDefault="006562E6" w:rsidP="006562E6">
      <w:pPr>
        <w:pStyle w:val="Prrafodelista"/>
        <w:spacing w:after="0" w:line="240" w:lineRule="auto"/>
        <w:ind w:left="357"/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Cs/>
          <w:sz w:val="24"/>
          <w:szCs w:val="24"/>
        </w:rPr>
        <w:t xml:space="preserve">Michael Solis: </w:t>
      </w:r>
      <w:r w:rsidR="0086435A">
        <w:rPr>
          <w:rFonts w:ascii="Arial" w:hAnsi="Arial" w:cs="Arial"/>
          <w:bCs/>
          <w:sz w:val="24"/>
          <w:szCs w:val="24"/>
        </w:rPr>
        <w:t xml:space="preserve">De acuerdo a estos videos y material suministrado por la página web estos </w:t>
      </w:r>
      <w:bookmarkStart w:id="1" w:name="_GoBack"/>
      <w:bookmarkEnd w:id="1"/>
      <w:r>
        <w:rPr>
          <w:rFonts w:ascii="Arial" w:hAnsi="Arial" w:cs="Arial"/>
          <w:bCs/>
          <w:sz w:val="24"/>
          <w:szCs w:val="24"/>
        </w:rPr>
        <w:t>s</w:t>
      </w:r>
      <w:r w:rsidRPr="006562E6">
        <w:rPr>
          <w:rFonts w:ascii="Arial" w:hAnsi="Arial" w:cs="Arial"/>
          <w:bCs/>
          <w:sz w:val="24"/>
          <w:szCs w:val="24"/>
        </w:rPr>
        <w:t>on los pasos a seguir de lo que en teoría es una buena presentación o discurso dependiendo del entorno en el que se aplique.</w:t>
      </w:r>
    </w:p>
    <w:p w14:paraId="638AC19D" w14:textId="77777777" w:rsidR="002B4681" w:rsidRPr="002B4681" w:rsidRDefault="002B4681" w:rsidP="002B4681">
      <w:pPr>
        <w:jc w:val="both"/>
        <w:rPr>
          <w:rFonts w:ascii="Arial" w:eastAsia="Calibri" w:hAnsi="Arial" w:cs="Arial"/>
          <w:bCs/>
        </w:rPr>
      </w:pPr>
    </w:p>
    <w:p w14:paraId="0DC662FD" w14:textId="47363AA6" w:rsidR="00411829" w:rsidRPr="00AF4741" w:rsidRDefault="00411829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RÚBRICA:</w:t>
      </w:r>
    </w:p>
    <w:p w14:paraId="0046E6EF" w14:textId="77777777" w:rsidR="000C53AB" w:rsidRDefault="000C53AB" w:rsidP="003108B0">
      <w:pPr>
        <w:ind w:left="720"/>
        <w:jc w:val="both"/>
        <w:rPr>
          <w:rFonts w:ascii="Arial" w:hAnsi="Arial" w:cs="Arial"/>
          <w:sz w:val="24"/>
          <w:szCs w:val="24"/>
        </w:rPr>
      </w:pPr>
    </w:p>
    <w:tbl>
      <w:tblPr>
        <w:tblW w:w="987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5108"/>
        <w:gridCol w:w="1353"/>
        <w:gridCol w:w="828"/>
        <w:gridCol w:w="937"/>
        <w:gridCol w:w="1104"/>
      </w:tblGrid>
      <w:tr w:rsidR="00D24121" w:rsidRPr="005D7885" w14:paraId="3791C277" w14:textId="77777777" w:rsidTr="004A264F">
        <w:trPr>
          <w:jc w:val="center"/>
        </w:trPr>
        <w:tc>
          <w:tcPr>
            <w:tcW w:w="540" w:type="dxa"/>
            <w:shd w:val="clear" w:color="auto" w:fill="C5E0B3"/>
            <w:vAlign w:val="center"/>
          </w:tcPr>
          <w:p w14:paraId="7256BCB0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>N.</w:t>
            </w:r>
          </w:p>
        </w:tc>
        <w:tc>
          <w:tcPr>
            <w:tcW w:w="5108" w:type="dxa"/>
            <w:shd w:val="clear" w:color="auto" w:fill="C5E0B3"/>
            <w:vAlign w:val="center"/>
          </w:tcPr>
          <w:p w14:paraId="0491A4BA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>Aspectos a Evaluar</w:t>
            </w:r>
          </w:p>
        </w:tc>
        <w:tc>
          <w:tcPr>
            <w:tcW w:w="1353" w:type="dxa"/>
            <w:shd w:val="clear" w:color="auto" w:fill="C5E0B3"/>
            <w:vAlign w:val="center"/>
          </w:tcPr>
          <w:p w14:paraId="62691F8D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828" w:type="dxa"/>
            <w:shd w:val="clear" w:color="auto" w:fill="C5E0B3"/>
            <w:vAlign w:val="center"/>
          </w:tcPr>
          <w:p w14:paraId="75EC55F6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937" w:type="dxa"/>
            <w:shd w:val="clear" w:color="auto" w:fill="C5E0B3"/>
            <w:vAlign w:val="center"/>
          </w:tcPr>
          <w:p w14:paraId="06AAB43C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04" w:type="dxa"/>
            <w:shd w:val="clear" w:color="auto" w:fill="C5E0B3"/>
            <w:vAlign w:val="center"/>
          </w:tcPr>
          <w:p w14:paraId="5DD10AA2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</w:tr>
      <w:tr w:rsidR="00D24121" w:rsidRPr="005D7885" w14:paraId="6430188C" w14:textId="77777777" w:rsidTr="004A264F">
        <w:trPr>
          <w:jc w:val="center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6DDE325C" w14:textId="77777777" w:rsidR="00D24121" w:rsidRPr="005D7885" w:rsidRDefault="00D24121" w:rsidP="00D863E9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  <w:t>1</w:t>
            </w:r>
          </w:p>
        </w:tc>
        <w:tc>
          <w:tcPr>
            <w:tcW w:w="5108" w:type="dxa"/>
            <w:shd w:val="clear" w:color="auto" w:fill="auto"/>
            <w:vAlign w:val="center"/>
          </w:tcPr>
          <w:p w14:paraId="003ED92E" w14:textId="77777777" w:rsidR="00D24121" w:rsidRPr="005D7885" w:rsidRDefault="00D24121" w:rsidP="00D863E9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 xml:space="preserve">DESARROLLO </w:t>
            </w:r>
            <w:r w:rsidRPr="005D7885">
              <w:rPr>
                <w:rFonts w:ascii="Arial" w:eastAsia="Calibri" w:hAnsi="Arial" w:cs="Arial"/>
                <w:i/>
                <w:sz w:val="22"/>
                <w:szCs w:val="22"/>
              </w:rPr>
              <w:t>– (80 puntos)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61E609A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Excelente</w:t>
            </w:r>
          </w:p>
          <w:p w14:paraId="566CB1D6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80)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22EF484E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Bueno</w:t>
            </w:r>
          </w:p>
          <w:p w14:paraId="50B598B3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75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61AFE5FD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Regular</w:t>
            </w:r>
          </w:p>
          <w:p w14:paraId="34170862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70)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2A95989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Deficiente</w:t>
            </w:r>
          </w:p>
          <w:p w14:paraId="65DCD6FA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10)</w:t>
            </w:r>
          </w:p>
        </w:tc>
      </w:tr>
      <w:tr w:rsidR="00D24121" w:rsidRPr="005D7885" w14:paraId="7FFCB21D" w14:textId="77777777" w:rsidTr="004A264F">
        <w:trPr>
          <w:jc w:val="center"/>
        </w:trPr>
        <w:tc>
          <w:tcPr>
            <w:tcW w:w="540" w:type="dxa"/>
            <w:vMerge/>
            <w:shd w:val="clear" w:color="auto" w:fill="auto"/>
            <w:vAlign w:val="center"/>
          </w:tcPr>
          <w:p w14:paraId="242AA9FF" w14:textId="77777777" w:rsidR="00D24121" w:rsidRPr="005D7885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5108" w:type="dxa"/>
            <w:shd w:val="clear" w:color="auto" w:fill="auto"/>
            <w:vAlign w:val="center"/>
          </w:tcPr>
          <w:p w14:paraId="13C86E23" w14:textId="2428BACA" w:rsidR="00D24121" w:rsidRPr="005D7885" w:rsidRDefault="00D24121" w:rsidP="006D0F11">
            <w:pPr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</w:pPr>
            <w:r w:rsidRPr="005D7885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Cumple con todos los parámetros dados en clase</w:t>
            </w:r>
            <w:r w:rsidR="006D0F11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y completa las actividades </w:t>
            </w:r>
            <w:r w:rsidR="00E750B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de la lección</w:t>
            </w:r>
            <w:r w:rsidR="00BB316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</w:t>
            </w:r>
            <w:r w:rsidR="00B96DF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3</w:t>
            </w:r>
            <w:r w:rsidR="00E750B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y </w:t>
            </w:r>
            <w:r w:rsidR="00B96DF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4</w:t>
            </w:r>
            <w:r w:rsidR="006D0F11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del</w:t>
            </w:r>
            <w:r w:rsidR="00CE2486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curso</w:t>
            </w:r>
            <w:r w:rsidR="00E750B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Liderazgo.</w:t>
            </w:r>
          </w:p>
        </w:tc>
        <w:tc>
          <w:tcPr>
            <w:tcW w:w="1353" w:type="dxa"/>
            <w:shd w:val="clear" w:color="auto" w:fill="auto"/>
          </w:tcPr>
          <w:p w14:paraId="0B35E7AB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  <w:tc>
          <w:tcPr>
            <w:tcW w:w="828" w:type="dxa"/>
            <w:shd w:val="clear" w:color="auto" w:fill="auto"/>
          </w:tcPr>
          <w:p w14:paraId="2E055261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  <w:tc>
          <w:tcPr>
            <w:tcW w:w="937" w:type="dxa"/>
            <w:shd w:val="clear" w:color="auto" w:fill="auto"/>
          </w:tcPr>
          <w:p w14:paraId="1D36231D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  <w:tc>
          <w:tcPr>
            <w:tcW w:w="1104" w:type="dxa"/>
            <w:shd w:val="clear" w:color="auto" w:fill="auto"/>
          </w:tcPr>
          <w:p w14:paraId="40EDDB23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</w:tr>
      <w:tr w:rsidR="00D24121" w:rsidRPr="005D7885" w14:paraId="48787540" w14:textId="77777777" w:rsidTr="004A264F">
        <w:trPr>
          <w:jc w:val="center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1C4A1206" w14:textId="77777777" w:rsidR="00D24121" w:rsidRPr="005D7885" w:rsidRDefault="00D24121" w:rsidP="00D863E9">
            <w:pPr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</w:pPr>
            <w:r w:rsidRPr="005D7885"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  <w:lastRenderedPageBreak/>
              <w:t>2</w:t>
            </w:r>
          </w:p>
        </w:tc>
        <w:tc>
          <w:tcPr>
            <w:tcW w:w="5108" w:type="dxa"/>
            <w:shd w:val="clear" w:color="auto" w:fill="auto"/>
            <w:vAlign w:val="center"/>
          </w:tcPr>
          <w:p w14:paraId="60A24406" w14:textId="77AAFBC6" w:rsidR="00D24121" w:rsidRPr="005D7885" w:rsidRDefault="00D24121" w:rsidP="00D863E9">
            <w:pPr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>ENTREGA DE TRABAJO EN LA PLATAFORMA MOODLE</w:t>
            </w:r>
            <w:r w:rsidRPr="005D7885">
              <w:rPr>
                <w:rFonts w:ascii="Arial" w:eastAsia="Calibri" w:hAnsi="Arial" w:cs="Arial"/>
                <w:sz w:val="22"/>
                <w:szCs w:val="22"/>
              </w:rPr>
              <w:t xml:space="preserve"> – (</w:t>
            </w:r>
            <w:r w:rsidR="00072A71">
              <w:rPr>
                <w:rFonts w:ascii="Arial" w:eastAsia="Calibri" w:hAnsi="Arial" w:cs="Arial"/>
                <w:i/>
                <w:sz w:val="22"/>
                <w:szCs w:val="22"/>
              </w:rPr>
              <w:t>1</w:t>
            </w:r>
            <w:r w:rsidRPr="005D7885">
              <w:rPr>
                <w:rFonts w:ascii="Arial" w:eastAsia="Calibri" w:hAnsi="Arial" w:cs="Arial"/>
                <w:i/>
                <w:sz w:val="22"/>
                <w:szCs w:val="22"/>
              </w:rPr>
              <w:t>0 puntos)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C187DD5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Excelente</w:t>
            </w:r>
          </w:p>
          <w:p w14:paraId="62A0448B" w14:textId="3B248C2D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</w:t>
            </w:r>
            <w:r w:rsidR="00072A71">
              <w:rPr>
                <w:rFonts w:ascii="Arial" w:eastAsia="Calibri" w:hAnsi="Arial" w:cs="Arial"/>
                <w:b/>
                <w:sz w:val="18"/>
                <w:szCs w:val="22"/>
              </w:rPr>
              <w:t>1</w:t>
            </w: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0)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3972857A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Bueno</w:t>
            </w:r>
          </w:p>
          <w:p w14:paraId="79777242" w14:textId="4605573B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5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76673F1E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Regular</w:t>
            </w:r>
          </w:p>
          <w:p w14:paraId="71ED4686" w14:textId="7C63655A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</w:t>
            </w:r>
            <w:r w:rsidR="00072A71">
              <w:rPr>
                <w:rFonts w:ascii="Arial" w:eastAsia="Calibri" w:hAnsi="Arial" w:cs="Arial"/>
                <w:b/>
                <w:sz w:val="18"/>
                <w:szCs w:val="22"/>
              </w:rPr>
              <w:t>3</w:t>
            </w: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36B780C9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Deficiente</w:t>
            </w:r>
          </w:p>
          <w:p w14:paraId="38D46D78" w14:textId="47A3CFF5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</w:t>
            </w:r>
            <w:r w:rsidR="00072A71">
              <w:rPr>
                <w:rFonts w:ascii="Arial" w:eastAsia="Calibri" w:hAnsi="Arial" w:cs="Arial"/>
                <w:b/>
                <w:sz w:val="18"/>
                <w:szCs w:val="22"/>
              </w:rPr>
              <w:t>2</w:t>
            </w: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)</w:t>
            </w:r>
          </w:p>
        </w:tc>
      </w:tr>
      <w:tr w:rsidR="00D24121" w:rsidRPr="005D7885" w14:paraId="22F7F584" w14:textId="77777777" w:rsidTr="004A264F">
        <w:trPr>
          <w:jc w:val="center"/>
        </w:trPr>
        <w:tc>
          <w:tcPr>
            <w:tcW w:w="540" w:type="dxa"/>
            <w:vMerge/>
            <w:shd w:val="clear" w:color="auto" w:fill="auto"/>
            <w:vAlign w:val="center"/>
          </w:tcPr>
          <w:p w14:paraId="5036FE3A" w14:textId="77777777" w:rsidR="00D24121" w:rsidRPr="005D7885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5108" w:type="dxa"/>
            <w:shd w:val="clear" w:color="auto" w:fill="auto"/>
            <w:vAlign w:val="center"/>
          </w:tcPr>
          <w:p w14:paraId="68C3D913" w14:textId="77777777" w:rsidR="00D24121" w:rsidRPr="005D7885" w:rsidRDefault="00D24121" w:rsidP="00D863E9">
            <w:pPr>
              <w:jc w:val="both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sz w:val="22"/>
                <w:szCs w:val="22"/>
              </w:rPr>
              <w:t>Entrega a tiempo en la plataforma.</w:t>
            </w:r>
          </w:p>
        </w:tc>
        <w:tc>
          <w:tcPr>
            <w:tcW w:w="1353" w:type="dxa"/>
            <w:shd w:val="clear" w:color="auto" w:fill="auto"/>
          </w:tcPr>
          <w:p w14:paraId="3C6B9E38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828" w:type="dxa"/>
            <w:shd w:val="clear" w:color="auto" w:fill="auto"/>
          </w:tcPr>
          <w:p w14:paraId="07A1AEE7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937" w:type="dxa"/>
            <w:shd w:val="clear" w:color="auto" w:fill="auto"/>
          </w:tcPr>
          <w:p w14:paraId="60BF7E40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04" w:type="dxa"/>
            <w:shd w:val="clear" w:color="auto" w:fill="auto"/>
          </w:tcPr>
          <w:p w14:paraId="2D5B4F24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</w:tr>
      <w:tr w:rsidR="004A264F" w:rsidRPr="005D7885" w14:paraId="64364E3D" w14:textId="77777777" w:rsidTr="004A264F">
        <w:trPr>
          <w:jc w:val="center"/>
        </w:trPr>
        <w:tc>
          <w:tcPr>
            <w:tcW w:w="540" w:type="dxa"/>
            <w:shd w:val="clear" w:color="auto" w:fill="auto"/>
            <w:vAlign w:val="center"/>
          </w:tcPr>
          <w:p w14:paraId="6681DC72" w14:textId="5137F0E5" w:rsidR="004A264F" w:rsidRPr="005D7885" w:rsidRDefault="004A264F" w:rsidP="004A26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D549C3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5108" w:type="dxa"/>
            <w:shd w:val="clear" w:color="auto" w:fill="auto"/>
            <w:vAlign w:val="center"/>
          </w:tcPr>
          <w:p w14:paraId="1EF2F33C" w14:textId="4C0664A5" w:rsidR="004A264F" w:rsidRPr="005D7885" w:rsidRDefault="00B96DFB" w:rsidP="004A264F">
            <w:pPr>
              <w:jc w:val="both"/>
              <w:rPr>
                <w:rFonts w:ascii="Arial" w:eastAsia="Calibri" w:hAnsi="Arial" w:cs="Arial"/>
                <w:sz w:val="22"/>
                <w:szCs w:val="22"/>
              </w:rPr>
            </w:pPr>
            <w:r w:rsidRPr="00D549C3">
              <w:rPr>
                <w:rFonts w:ascii="Arial" w:hAnsi="Arial" w:cs="Arial"/>
                <w:b/>
              </w:rPr>
              <w:t>DESARROLLA LAS CONSIDERACIONES FINALES Y REFERENCIAS BIBLIOGRÁFICAS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072A71" w:rsidRPr="00072A71">
              <w:rPr>
                <w:rFonts w:ascii="Arial" w:hAnsi="Arial" w:cs="Arial"/>
                <w:bCs/>
              </w:rPr>
              <w:t>(10 puntos)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1DD90621" w14:textId="77777777" w:rsidR="004A264F" w:rsidRPr="004A264F" w:rsidRDefault="004A264F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Excelente</w:t>
            </w:r>
          </w:p>
          <w:p w14:paraId="6969F4E6" w14:textId="5B8CDCF4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072A71">
              <w:rPr>
                <w:rFonts w:ascii="Arial" w:hAnsi="Arial" w:cs="Arial"/>
                <w:b/>
                <w:sz w:val="18"/>
                <w:szCs w:val="18"/>
              </w:rPr>
              <w:t>10</w:t>
            </w:r>
            <w:r w:rsidRPr="004A264F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368AD7D8" w14:textId="77777777" w:rsidR="004A264F" w:rsidRPr="004A264F" w:rsidRDefault="004A264F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Bueno</w:t>
            </w:r>
          </w:p>
          <w:p w14:paraId="20E50CEC" w14:textId="75DFBF95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072A71"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4A264F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6E1249AE" w14:textId="77777777" w:rsidR="004A264F" w:rsidRPr="004A264F" w:rsidRDefault="004A264F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Regular</w:t>
            </w:r>
          </w:p>
          <w:p w14:paraId="0E2D8CC2" w14:textId="2DEE1A96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(</w:t>
            </w:r>
            <w:r>
              <w:rPr>
                <w:rFonts w:ascii="Arial" w:hAnsi="Arial" w:cs="Arial"/>
                <w:b/>
                <w:sz w:val="18"/>
                <w:szCs w:val="18"/>
              </w:rPr>
              <w:t>3</w:t>
            </w:r>
            <w:r w:rsidRPr="004A264F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24225D24" w14:textId="77777777" w:rsidR="004A264F" w:rsidRPr="004A264F" w:rsidRDefault="004A264F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Deficiente</w:t>
            </w:r>
          </w:p>
          <w:p w14:paraId="047DABD9" w14:textId="6F067870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4A264F">
              <w:rPr>
                <w:rFonts w:ascii="Arial" w:hAnsi="Arial" w:cs="Arial"/>
                <w:b/>
                <w:sz w:val="18"/>
                <w:szCs w:val="18"/>
              </w:rPr>
              <w:t>(</w:t>
            </w:r>
            <w:r w:rsidR="00072A71">
              <w:rPr>
                <w:rFonts w:ascii="Arial" w:hAnsi="Arial" w:cs="Arial"/>
                <w:b/>
                <w:sz w:val="18"/>
                <w:szCs w:val="18"/>
              </w:rPr>
              <w:t>2</w:t>
            </w:r>
            <w:r w:rsidRPr="004A264F"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</w:tc>
      </w:tr>
      <w:tr w:rsidR="002B4681" w:rsidRPr="005D7885" w14:paraId="56D7F788" w14:textId="77777777" w:rsidTr="004A264F">
        <w:trPr>
          <w:jc w:val="center"/>
        </w:trPr>
        <w:tc>
          <w:tcPr>
            <w:tcW w:w="540" w:type="dxa"/>
            <w:shd w:val="clear" w:color="auto" w:fill="auto"/>
            <w:vAlign w:val="center"/>
          </w:tcPr>
          <w:p w14:paraId="3CA73E10" w14:textId="77777777" w:rsidR="002B4681" w:rsidRPr="00D549C3" w:rsidRDefault="002B4681" w:rsidP="004A26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</w:rPr>
            </w:pPr>
          </w:p>
        </w:tc>
        <w:tc>
          <w:tcPr>
            <w:tcW w:w="5108" w:type="dxa"/>
            <w:shd w:val="clear" w:color="auto" w:fill="auto"/>
            <w:vAlign w:val="center"/>
          </w:tcPr>
          <w:p w14:paraId="7704C499" w14:textId="32697B51" w:rsidR="002B4681" w:rsidRPr="002B4681" w:rsidRDefault="002B4681" w:rsidP="004A264F">
            <w:pPr>
              <w:jc w:val="both"/>
              <w:rPr>
                <w:rFonts w:ascii="Arial" w:hAnsi="Arial" w:cs="Arial"/>
                <w:bCs/>
              </w:rPr>
            </w:pPr>
            <w:r w:rsidRPr="002B4681">
              <w:rPr>
                <w:rFonts w:ascii="Arial" w:hAnsi="Arial" w:cs="Arial"/>
                <w:bCs/>
              </w:rPr>
              <w:t>Consideraciones finales y referencias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CF72B27" w14:textId="77777777" w:rsidR="002B4681" w:rsidRPr="004A264F" w:rsidRDefault="002B4681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14:paraId="013F3D88" w14:textId="77777777" w:rsidR="002B4681" w:rsidRPr="004A264F" w:rsidRDefault="002B4681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37" w:type="dxa"/>
            <w:shd w:val="clear" w:color="auto" w:fill="auto"/>
            <w:vAlign w:val="center"/>
          </w:tcPr>
          <w:p w14:paraId="72282D05" w14:textId="77777777" w:rsidR="002B4681" w:rsidRPr="004A264F" w:rsidRDefault="002B4681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04" w:type="dxa"/>
            <w:shd w:val="clear" w:color="auto" w:fill="auto"/>
            <w:vAlign w:val="center"/>
          </w:tcPr>
          <w:p w14:paraId="0A5415E0" w14:textId="77777777" w:rsidR="002B4681" w:rsidRPr="004A264F" w:rsidRDefault="002B4681" w:rsidP="004A264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41C9B5F8" w14:textId="77777777" w:rsidR="00D24121" w:rsidRPr="0035727E" w:rsidRDefault="00D24121" w:rsidP="003108B0">
      <w:pPr>
        <w:ind w:left="720"/>
        <w:jc w:val="both"/>
        <w:rPr>
          <w:rFonts w:ascii="Arial" w:hAnsi="Arial" w:cs="Arial"/>
          <w:sz w:val="24"/>
          <w:szCs w:val="24"/>
        </w:rPr>
      </w:pPr>
    </w:p>
    <w:sectPr w:rsidR="00D24121" w:rsidRPr="0035727E" w:rsidSect="00D74ED9">
      <w:footerReference w:type="even" r:id="rId15"/>
      <w:footerReference w:type="default" r:id="rId16"/>
      <w:pgSz w:w="12240" w:h="15840" w:code="1"/>
      <w:pgMar w:top="1134" w:right="1304" w:bottom="1134" w:left="1304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E04FD" w14:textId="77777777" w:rsidR="00514186" w:rsidRDefault="00514186">
      <w:r>
        <w:separator/>
      </w:r>
    </w:p>
  </w:endnote>
  <w:endnote w:type="continuationSeparator" w:id="0">
    <w:p w14:paraId="11D109D2" w14:textId="77777777" w:rsidR="00514186" w:rsidRDefault="00514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0CD21" w14:textId="77777777" w:rsidR="003616DA" w:rsidRDefault="003616DA" w:rsidP="00D5120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D8A2848" w14:textId="77777777" w:rsidR="003616DA" w:rsidRDefault="003616DA" w:rsidP="00D5120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7FB48" w14:textId="77777777" w:rsidR="00A4587E" w:rsidRPr="00A4587E" w:rsidRDefault="00A4587E">
    <w:pPr>
      <w:pStyle w:val="Piedepgina"/>
      <w:jc w:val="right"/>
      <w:rPr>
        <w:rFonts w:ascii="Arial" w:hAnsi="Arial" w:cs="Arial"/>
      </w:rPr>
    </w:pPr>
    <w:r w:rsidRPr="00A4587E">
      <w:rPr>
        <w:rFonts w:ascii="Arial" w:hAnsi="Arial" w:cs="Arial"/>
      </w:rPr>
      <w:fldChar w:fldCharType="begin"/>
    </w:r>
    <w:r w:rsidRPr="00A4587E">
      <w:rPr>
        <w:rFonts w:ascii="Arial" w:hAnsi="Arial" w:cs="Arial"/>
      </w:rPr>
      <w:instrText xml:space="preserve"> PAGE   \* MERGEFORMAT </w:instrText>
    </w:r>
    <w:r w:rsidRPr="00A4587E">
      <w:rPr>
        <w:rFonts w:ascii="Arial" w:hAnsi="Arial" w:cs="Arial"/>
      </w:rPr>
      <w:fldChar w:fldCharType="separate"/>
    </w:r>
    <w:r w:rsidR="00644F5F">
      <w:rPr>
        <w:rFonts w:ascii="Arial" w:hAnsi="Arial" w:cs="Arial"/>
        <w:noProof/>
      </w:rPr>
      <w:t>1</w:t>
    </w:r>
    <w:r w:rsidRPr="00A4587E">
      <w:rPr>
        <w:rFonts w:ascii="Arial" w:hAnsi="Arial" w:cs="Arial"/>
        <w:noProof/>
      </w:rPr>
      <w:fldChar w:fldCharType="end"/>
    </w:r>
  </w:p>
  <w:p w14:paraId="603FD2EB" w14:textId="77777777" w:rsidR="003616DA" w:rsidRPr="00BE3179" w:rsidRDefault="003616DA" w:rsidP="003E21A6">
    <w:pPr>
      <w:pStyle w:val="Piedepgina"/>
      <w:ind w:right="360"/>
      <w:rPr>
        <w:rFonts w:ascii="Monotype Corsiva" w:hAnsi="Monotype Corsiva"/>
        <w:b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69C47" w14:textId="77777777" w:rsidR="00514186" w:rsidRDefault="00514186">
      <w:r>
        <w:separator/>
      </w:r>
    </w:p>
  </w:footnote>
  <w:footnote w:type="continuationSeparator" w:id="0">
    <w:p w14:paraId="03471113" w14:textId="77777777" w:rsidR="00514186" w:rsidRDefault="00514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8504E"/>
    <w:multiLevelType w:val="hybridMultilevel"/>
    <w:tmpl w:val="2F94C7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3" w15:restartNumberingAfterBreak="0">
    <w:nsid w:val="1CD260C5"/>
    <w:multiLevelType w:val="hybridMultilevel"/>
    <w:tmpl w:val="54D00F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43AEA"/>
    <w:multiLevelType w:val="hybridMultilevel"/>
    <w:tmpl w:val="B750EB4C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4327E"/>
    <w:multiLevelType w:val="hybridMultilevel"/>
    <w:tmpl w:val="841C8F62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AFD7599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704C51"/>
    <w:multiLevelType w:val="hybridMultilevel"/>
    <w:tmpl w:val="F3968A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069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1789" w:hanging="360"/>
      </w:pPr>
    </w:lvl>
    <w:lvl w:ilvl="2" w:tplc="180A001B" w:tentative="1">
      <w:start w:val="1"/>
      <w:numFmt w:val="lowerRoman"/>
      <w:lvlText w:val="%3."/>
      <w:lvlJc w:val="right"/>
      <w:pPr>
        <w:ind w:left="2509" w:hanging="180"/>
      </w:pPr>
    </w:lvl>
    <w:lvl w:ilvl="3" w:tplc="180A000F" w:tentative="1">
      <w:start w:val="1"/>
      <w:numFmt w:val="decimal"/>
      <w:lvlText w:val="%4."/>
      <w:lvlJc w:val="left"/>
      <w:pPr>
        <w:ind w:left="3229" w:hanging="360"/>
      </w:pPr>
    </w:lvl>
    <w:lvl w:ilvl="4" w:tplc="180A0019" w:tentative="1">
      <w:start w:val="1"/>
      <w:numFmt w:val="lowerLetter"/>
      <w:lvlText w:val="%5."/>
      <w:lvlJc w:val="left"/>
      <w:pPr>
        <w:ind w:left="3949" w:hanging="360"/>
      </w:pPr>
    </w:lvl>
    <w:lvl w:ilvl="5" w:tplc="180A001B" w:tentative="1">
      <w:start w:val="1"/>
      <w:numFmt w:val="lowerRoman"/>
      <w:lvlText w:val="%6."/>
      <w:lvlJc w:val="right"/>
      <w:pPr>
        <w:ind w:left="4669" w:hanging="180"/>
      </w:pPr>
    </w:lvl>
    <w:lvl w:ilvl="6" w:tplc="180A000F" w:tentative="1">
      <w:start w:val="1"/>
      <w:numFmt w:val="decimal"/>
      <w:lvlText w:val="%7."/>
      <w:lvlJc w:val="left"/>
      <w:pPr>
        <w:ind w:left="5389" w:hanging="360"/>
      </w:pPr>
    </w:lvl>
    <w:lvl w:ilvl="7" w:tplc="180A0019" w:tentative="1">
      <w:start w:val="1"/>
      <w:numFmt w:val="lowerLetter"/>
      <w:lvlText w:val="%8."/>
      <w:lvlJc w:val="left"/>
      <w:pPr>
        <w:ind w:left="6109" w:hanging="360"/>
      </w:pPr>
    </w:lvl>
    <w:lvl w:ilvl="8" w:tplc="1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B0249"/>
    <w:multiLevelType w:val="hybridMultilevel"/>
    <w:tmpl w:val="C1765E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67478C"/>
    <w:multiLevelType w:val="hybridMultilevel"/>
    <w:tmpl w:val="080C1D7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9793611"/>
    <w:multiLevelType w:val="hybridMultilevel"/>
    <w:tmpl w:val="10A04404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0C126F"/>
    <w:multiLevelType w:val="hybridMultilevel"/>
    <w:tmpl w:val="C1AA1366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E40814"/>
    <w:multiLevelType w:val="hybridMultilevel"/>
    <w:tmpl w:val="33A491F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6"/>
  </w:num>
  <w:num w:numId="5">
    <w:abstractNumId w:val="14"/>
  </w:num>
  <w:num w:numId="6">
    <w:abstractNumId w:val="16"/>
  </w:num>
  <w:num w:numId="7">
    <w:abstractNumId w:val="11"/>
  </w:num>
  <w:num w:numId="8">
    <w:abstractNumId w:val="18"/>
  </w:num>
  <w:num w:numId="9">
    <w:abstractNumId w:val="8"/>
  </w:num>
  <w:num w:numId="10">
    <w:abstractNumId w:val="1"/>
  </w:num>
  <w:num w:numId="11">
    <w:abstractNumId w:val="7"/>
  </w:num>
  <w:num w:numId="12">
    <w:abstractNumId w:val="17"/>
  </w:num>
  <w:num w:numId="13">
    <w:abstractNumId w:val="0"/>
  </w:num>
  <w:num w:numId="14">
    <w:abstractNumId w:val="19"/>
  </w:num>
  <w:num w:numId="15">
    <w:abstractNumId w:val="15"/>
  </w:num>
  <w:num w:numId="16">
    <w:abstractNumId w:val="4"/>
  </w:num>
  <w:num w:numId="17">
    <w:abstractNumId w:val="13"/>
  </w:num>
  <w:num w:numId="18">
    <w:abstractNumId w:val="9"/>
  </w:num>
  <w:num w:numId="19">
    <w:abstractNumId w:val="12"/>
  </w:num>
  <w:num w:numId="2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MDQ2tzQwNjE3MTNR0lEKTi0uzszPAykwqgUAiR0qCywAAAA="/>
  </w:docVars>
  <w:rsids>
    <w:rsidRoot w:val="00305C6F"/>
    <w:rsid w:val="0000086D"/>
    <w:rsid w:val="00001D7B"/>
    <w:rsid w:val="00007909"/>
    <w:rsid w:val="000141A3"/>
    <w:rsid w:val="0001549B"/>
    <w:rsid w:val="000211DE"/>
    <w:rsid w:val="00022188"/>
    <w:rsid w:val="00043249"/>
    <w:rsid w:val="00072A71"/>
    <w:rsid w:val="00074E29"/>
    <w:rsid w:val="000753F3"/>
    <w:rsid w:val="000852FD"/>
    <w:rsid w:val="000909C0"/>
    <w:rsid w:val="00095363"/>
    <w:rsid w:val="000A3E8B"/>
    <w:rsid w:val="000A6350"/>
    <w:rsid w:val="000B24AF"/>
    <w:rsid w:val="000C53AB"/>
    <w:rsid w:val="000D1727"/>
    <w:rsid w:val="000E5734"/>
    <w:rsid w:val="000E6E71"/>
    <w:rsid w:val="0011344D"/>
    <w:rsid w:val="00115DC8"/>
    <w:rsid w:val="00136730"/>
    <w:rsid w:val="00136AD7"/>
    <w:rsid w:val="00144DE1"/>
    <w:rsid w:val="0015234D"/>
    <w:rsid w:val="00156163"/>
    <w:rsid w:val="00174311"/>
    <w:rsid w:val="0017585D"/>
    <w:rsid w:val="001774CD"/>
    <w:rsid w:val="00192490"/>
    <w:rsid w:val="00195130"/>
    <w:rsid w:val="001A34B9"/>
    <w:rsid w:val="001B4409"/>
    <w:rsid w:val="001C00C9"/>
    <w:rsid w:val="001C0230"/>
    <w:rsid w:val="001D4174"/>
    <w:rsid w:val="001D4B22"/>
    <w:rsid w:val="001D7669"/>
    <w:rsid w:val="001E51D3"/>
    <w:rsid w:val="001F0234"/>
    <w:rsid w:val="001F18BB"/>
    <w:rsid w:val="001F2FF7"/>
    <w:rsid w:val="001F6537"/>
    <w:rsid w:val="001F7FDF"/>
    <w:rsid w:val="00201744"/>
    <w:rsid w:val="002040C5"/>
    <w:rsid w:val="002172FA"/>
    <w:rsid w:val="002254DB"/>
    <w:rsid w:val="00231D06"/>
    <w:rsid w:val="0023768B"/>
    <w:rsid w:val="00240617"/>
    <w:rsid w:val="00241EE1"/>
    <w:rsid w:val="0024527C"/>
    <w:rsid w:val="00252526"/>
    <w:rsid w:val="00254905"/>
    <w:rsid w:val="0025594C"/>
    <w:rsid w:val="00263D8E"/>
    <w:rsid w:val="00266139"/>
    <w:rsid w:val="00284935"/>
    <w:rsid w:val="00293AE5"/>
    <w:rsid w:val="002A17D9"/>
    <w:rsid w:val="002A5332"/>
    <w:rsid w:val="002A564D"/>
    <w:rsid w:val="002B4681"/>
    <w:rsid w:val="002B475B"/>
    <w:rsid w:val="002B7BF4"/>
    <w:rsid w:val="002C010D"/>
    <w:rsid w:val="002C0FCF"/>
    <w:rsid w:val="002C68EB"/>
    <w:rsid w:val="002D4F98"/>
    <w:rsid w:val="002D79E5"/>
    <w:rsid w:val="002E027F"/>
    <w:rsid w:val="002E1DDF"/>
    <w:rsid w:val="002E46A3"/>
    <w:rsid w:val="002E4EE6"/>
    <w:rsid w:val="002E5487"/>
    <w:rsid w:val="002E6F6A"/>
    <w:rsid w:val="002F1ABD"/>
    <w:rsid w:val="002F3B9F"/>
    <w:rsid w:val="00305C6F"/>
    <w:rsid w:val="003108B0"/>
    <w:rsid w:val="00324802"/>
    <w:rsid w:val="00331A51"/>
    <w:rsid w:val="0033751E"/>
    <w:rsid w:val="00344165"/>
    <w:rsid w:val="00350E21"/>
    <w:rsid w:val="00353949"/>
    <w:rsid w:val="00355E5A"/>
    <w:rsid w:val="0035727E"/>
    <w:rsid w:val="003616DA"/>
    <w:rsid w:val="00361D63"/>
    <w:rsid w:val="00363000"/>
    <w:rsid w:val="00375FA3"/>
    <w:rsid w:val="0037680E"/>
    <w:rsid w:val="00385403"/>
    <w:rsid w:val="00387AC9"/>
    <w:rsid w:val="00392278"/>
    <w:rsid w:val="00393BDE"/>
    <w:rsid w:val="00395851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5B0D"/>
    <w:rsid w:val="003D62FB"/>
    <w:rsid w:val="003D7F00"/>
    <w:rsid w:val="003E21A6"/>
    <w:rsid w:val="003F0C86"/>
    <w:rsid w:val="00411829"/>
    <w:rsid w:val="004124A3"/>
    <w:rsid w:val="0041264E"/>
    <w:rsid w:val="00423D2B"/>
    <w:rsid w:val="00426638"/>
    <w:rsid w:val="0043572A"/>
    <w:rsid w:val="00436D04"/>
    <w:rsid w:val="00444938"/>
    <w:rsid w:val="00484794"/>
    <w:rsid w:val="004852D0"/>
    <w:rsid w:val="00487587"/>
    <w:rsid w:val="0049684A"/>
    <w:rsid w:val="004A01E9"/>
    <w:rsid w:val="004A052C"/>
    <w:rsid w:val="004A264F"/>
    <w:rsid w:val="004A6746"/>
    <w:rsid w:val="004A7A12"/>
    <w:rsid w:val="004B050E"/>
    <w:rsid w:val="004B1E4A"/>
    <w:rsid w:val="004B5828"/>
    <w:rsid w:val="004C0AF7"/>
    <w:rsid w:val="004D4B45"/>
    <w:rsid w:val="004D5CE2"/>
    <w:rsid w:val="004E6B24"/>
    <w:rsid w:val="004E770B"/>
    <w:rsid w:val="004F2846"/>
    <w:rsid w:val="004F744B"/>
    <w:rsid w:val="00514186"/>
    <w:rsid w:val="00521F8E"/>
    <w:rsid w:val="0052739C"/>
    <w:rsid w:val="00527DBC"/>
    <w:rsid w:val="005350C3"/>
    <w:rsid w:val="0054390C"/>
    <w:rsid w:val="00560034"/>
    <w:rsid w:val="00576A4F"/>
    <w:rsid w:val="00581249"/>
    <w:rsid w:val="00583F2B"/>
    <w:rsid w:val="00584970"/>
    <w:rsid w:val="00595370"/>
    <w:rsid w:val="00597036"/>
    <w:rsid w:val="005A00EA"/>
    <w:rsid w:val="005A18D6"/>
    <w:rsid w:val="005C6A3F"/>
    <w:rsid w:val="005D4B07"/>
    <w:rsid w:val="005D5A9C"/>
    <w:rsid w:val="005E0052"/>
    <w:rsid w:val="005E10A9"/>
    <w:rsid w:val="005E5014"/>
    <w:rsid w:val="005F5561"/>
    <w:rsid w:val="006103AB"/>
    <w:rsid w:val="0062379C"/>
    <w:rsid w:val="00640441"/>
    <w:rsid w:val="0064125B"/>
    <w:rsid w:val="00644F5F"/>
    <w:rsid w:val="00650902"/>
    <w:rsid w:val="00655066"/>
    <w:rsid w:val="006555C1"/>
    <w:rsid w:val="006562E6"/>
    <w:rsid w:val="006673ED"/>
    <w:rsid w:val="006676FD"/>
    <w:rsid w:val="00670A66"/>
    <w:rsid w:val="0067537A"/>
    <w:rsid w:val="0067593B"/>
    <w:rsid w:val="006D0F11"/>
    <w:rsid w:val="006D3581"/>
    <w:rsid w:val="006D5909"/>
    <w:rsid w:val="006E000E"/>
    <w:rsid w:val="006E3A19"/>
    <w:rsid w:val="006F07DD"/>
    <w:rsid w:val="006F6521"/>
    <w:rsid w:val="006F7CF3"/>
    <w:rsid w:val="00704E10"/>
    <w:rsid w:val="00732AEC"/>
    <w:rsid w:val="007404D3"/>
    <w:rsid w:val="00747E5E"/>
    <w:rsid w:val="00751953"/>
    <w:rsid w:val="00751D6F"/>
    <w:rsid w:val="00760C47"/>
    <w:rsid w:val="00770ADD"/>
    <w:rsid w:val="0078180E"/>
    <w:rsid w:val="00782D2D"/>
    <w:rsid w:val="00792ECE"/>
    <w:rsid w:val="00795741"/>
    <w:rsid w:val="007A23B2"/>
    <w:rsid w:val="007A365D"/>
    <w:rsid w:val="007A684E"/>
    <w:rsid w:val="007A70FC"/>
    <w:rsid w:val="007B03A1"/>
    <w:rsid w:val="007B5E56"/>
    <w:rsid w:val="007C40F4"/>
    <w:rsid w:val="007F3D0E"/>
    <w:rsid w:val="007F73E3"/>
    <w:rsid w:val="008025D0"/>
    <w:rsid w:val="008029C1"/>
    <w:rsid w:val="00805B8A"/>
    <w:rsid w:val="008132EE"/>
    <w:rsid w:val="00826427"/>
    <w:rsid w:val="00831BF5"/>
    <w:rsid w:val="00845636"/>
    <w:rsid w:val="008570EF"/>
    <w:rsid w:val="0086275A"/>
    <w:rsid w:val="0086435A"/>
    <w:rsid w:val="00864568"/>
    <w:rsid w:val="00864E2A"/>
    <w:rsid w:val="008678C8"/>
    <w:rsid w:val="0088078D"/>
    <w:rsid w:val="008822AE"/>
    <w:rsid w:val="00887042"/>
    <w:rsid w:val="008946AE"/>
    <w:rsid w:val="00897F0C"/>
    <w:rsid w:val="008B1C0C"/>
    <w:rsid w:val="008D07C3"/>
    <w:rsid w:val="008D291F"/>
    <w:rsid w:val="008D2E9D"/>
    <w:rsid w:val="008D39FA"/>
    <w:rsid w:val="008D4D8A"/>
    <w:rsid w:val="008D54F4"/>
    <w:rsid w:val="008D7182"/>
    <w:rsid w:val="008E6920"/>
    <w:rsid w:val="008F08A3"/>
    <w:rsid w:val="008F41D5"/>
    <w:rsid w:val="008F484F"/>
    <w:rsid w:val="008F5AEF"/>
    <w:rsid w:val="008F78D1"/>
    <w:rsid w:val="0090433D"/>
    <w:rsid w:val="0090600E"/>
    <w:rsid w:val="00907554"/>
    <w:rsid w:val="0091275B"/>
    <w:rsid w:val="00914418"/>
    <w:rsid w:val="009147E9"/>
    <w:rsid w:val="00914CC6"/>
    <w:rsid w:val="00925109"/>
    <w:rsid w:val="00941D5D"/>
    <w:rsid w:val="0095028B"/>
    <w:rsid w:val="009534F3"/>
    <w:rsid w:val="00954C76"/>
    <w:rsid w:val="00956BDE"/>
    <w:rsid w:val="00970339"/>
    <w:rsid w:val="00971BCF"/>
    <w:rsid w:val="00981983"/>
    <w:rsid w:val="00982056"/>
    <w:rsid w:val="00982A29"/>
    <w:rsid w:val="00992CC0"/>
    <w:rsid w:val="00993965"/>
    <w:rsid w:val="00997217"/>
    <w:rsid w:val="009A51B1"/>
    <w:rsid w:val="009B668A"/>
    <w:rsid w:val="009C18A7"/>
    <w:rsid w:val="009C7CB5"/>
    <w:rsid w:val="009D68AF"/>
    <w:rsid w:val="009D72FE"/>
    <w:rsid w:val="009E5B62"/>
    <w:rsid w:val="009E6DDB"/>
    <w:rsid w:val="009E7DE8"/>
    <w:rsid w:val="009F0765"/>
    <w:rsid w:val="00A00592"/>
    <w:rsid w:val="00A11426"/>
    <w:rsid w:val="00A31CC0"/>
    <w:rsid w:val="00A32FF5"/>
    <w:rsid w:val="00A4334D"/>
    <w:rsid w:val="00A4587E"/>
    <w:rsid w:val="00A466B1"/>
    <w:rsid w:val="00A50F70"/>
    <w:rsid w:val="00A61D8B"/>
    <w:rsid w:val="00A65856"/>
    <w:rsid w:val="00A72D7A"/>
    <w:rsid w:val="00A73911"/>
    <w:rsid w:val="00A7457B"/>
    <w:rsid w:val="00A80109"/>
    <w:rsid w:val="00A81C44"/>
    <w:rsid w:val="00A830B6"/>
    <w:rsid w:val="00AA32E2"/>
    <w:rsid w:val="00AC376F"/>
    <w:rsid w:val="00AC6D38"/>
    <w:rsid w:val="00AD4FAE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1EDD"/>
    <w:rsid w:val="00B22F94"/>
    <w:rsid w:val="00B31CF2"/>
    <w:rsid w:val="00B33301"/>
    <w:rsid w:val="00B36DD0"/>
    <w:rsid w:val="00B4027F"/>
    <w:rsid w:val="00B41D16"/>
    <w:rsid w:val="00B57DF9"/>
    <w:rsid w:val="00B618FA"/>
    <w:rsid w:val="00B73575"/>
    <w:rsid w:val="00B83DDF"/>
    <w:rsid w:val="00B96DFB"/>
    <w:rsid w:val="00BA3F73"/>
    <w:rsid w:val="00BA464D"/>
    <w:rsid w:val="00BB048E"/>
    <w:rsid w:val="00BB316C"/>
    <w:rsid w:val="00BB4363"/>
    <w:rsid w:val="00BC2E68"/>
    <w:rsid w:val="00BC6508"/>
    <w:rsid w:val="00BD22DA"/>
    <w:rsid w:val="00BE3179"/>
    <w:rsid w:val="00BF1508"/>
    <w:rsid w:val="00BF5907"/>
    <w:rsid w:val="00BF5FF9"/>
    <w:rsid w:val="00BF61C5"/>
    <w:rsid w:val="00C0011C"/>
    <w:rsid w:val="00C009DF"/>
    <w:rsid w:val="00C00E98"/>
    <w:rsid w:val="00C03CE4"/>
    <w:rsid w:val="00C05CD6"/>
    <w:rsid w:val="00C129D2"/>
    <w:rsid w:val="00C17284"/>
    <w:rsid w:val="00C20F7D"/>
    <w:rsid w:val="00C6115D"/>
    <w:rsid w:val="00C71182"/>
    <w:rsid w:val="00C7197C"/>
    <w:rsid w:val="00C7440E"/>
    <w:rsid w:val="00C800B0"/>
    <w:rsid w:val="00C8723C"/>
    <w:rsid w:val="00C87520"/>
    <w:rsid w:val="00C923D6"/>
    <w:rsid w:val="00CA0020"/>
    <w:rsid w:val="00CA45B2"/>
    <w:rsid w:val="00CA5975"/>
    <w:rsid w:val="00CA67AA"/>
    <w:rsid w:val="00CA7408"/>
    <w:rsid w:val="00CC148B"/>
    <w:rsid w:val="00CC1881"/>
    <w:rsid w:val="00CC34AF"/>
    <w:rsid w:val="00CD1209"/>
    <w:rsid w:val="00CE050F"/>
    <w:rsid w:val="00CE2486"/>
    <w:rsid w:val="00CE6B25"/>
    <w:rsid w:val="00CF4FE8"/>
    <w:rsid w:val="00D00CA7"/>
    <w:rsid w:val="00D141B6"/>
    <w:rsid w:val="00D15D44"/>
    <w:rsid w:val="00D21CCE"/>
    <w:rsid w:val="00D227A8"/>
    <w:rsid w:val="00D24121"/>
    <w:rsid w:val="00D33CA5"/>
    <w:rsid w:val="00D42975"/>
    <w:rsid w:val="00D50BCF"/>
    <w:rsid w:val="00D5120F"/>
    <w:rsid w:val="00D5282E"/>
    <w:rsid w:val="00D677F4"/>
    <w:rsid w:val="00D67F5B"/>
    <w:rsid w:val="00D74ED9"/>
    <w:rsid w:val="00D8349A"/>
    <w:rsid w:val="00D86FC5"/>
    <w:rsid w:val="00D949BC"/>
    <w:rsid w:val="00DA2999"/>
    <w:rsid w:val="00DA4A80"/>
    <w:rsid w:val="00DC1493"/>
    <w:rsid w:val="00DD4D3C"/>
    <w:rsid w:val="00DE16D1"/>
    <w:rsid w:val="00DE5373"/>
    <w:rsid w:val="00DE7C22"/>
    <w:rsid w:val="00DF70F0"/>
    <w:rsid w:val="00E02D4A"/>
    <w:rsid w:val="00E071FB"/>
    <w:rsid w:val="00E10253"/>
    <w:rsid w:val="00E301F8"/>
    <w:rsid w:val="00E36C65"/>
    <w:rsid w:val="00E42B9C"/>
    <w:rsid w:val="00E47704"/>
    <w:rsid w:val="00E52EAB"/>
    <w:rsid w:val="00E57DAD"/>
    <w:rsid w:val="00E63DFC"/>
    <w:rsid w:val="00E7046D"/>
    <w:rsid w:val="00E704CF"/>
    <w:rsid w:val="00E750BC"/>
    <w:rsid w:val="00E8097F"/>
    <w:rsid w:val="00E85E1C"/>
    <w:rsid w:val="00E94754"/>
    <w:rsid w:val="00EA13B1"/>
    <w:rsid w:val="00EA3141"/>
    <w:rsid w:val="00EA617E"/>
    <w:rsid w:val="00EB1A0C"/>
    <w:rsid w:val="00EB5405"/>
    <w:rsid w:val="00EF09CF"/>
    <w:rsid w:val="00F03266"/>
    <w:rsid w:val="00F053FF"/>
    <w:rsid w:val="00F05763"/>
    <w:rsid w:val="00F13622"/>
    <w:rsid w:val="00F17548"/>
    <w:rsid w:val="00F17EF6"/>
    <w:rsid w:val="00F21478"/>
    <w:rsid w:val="00F21E7C"/>
    <w:rsid w:val="00F23993"/>
    <w:rsid w:val="00F24BD9"/>
    <w:rsid w:val="00F25531"/>
    <w:rsid w:val="00F37192"/>
    <w:rsid w:val="00F42BBC"/>
    <w:rsid w:val="00F51976"/>
    <w:rsid w:val="00F55CEC"/>
    <w:rsid w:val="00F61E7D"/>
    <w:rsid w:val="00F63FD9"/>
    <w:rsid w:val="00F6756F"/>
    <w:rsid w:val="00F775CA"/>
    <w:rsid w:val="00F862A7"/>
    <w:rsid w:val="00F915CF"/>
    <w:rsid w:val="00F97312"/>
    <w:rsid w:val="00FA16FB"/>
    <w:rsid w:val="00FA21FE"/>
    <w:rsid w:val="00FB0C74"/>
    <w:rsid w:val="00FB416B"/>
    <w:rsid w:val="00FD3813"/>
    <w:rsid w:val="00FE03D0"/>
    <w:rsid w:val="00FE12F0"/>
    <w:rsid w:val="00FE1B68"/>
    <w:rsid w:val="00FE2D23"/>
    <w:rsid w:val="00FE67AB"/>
    <w:rsid w:val="00FF2B98"/>
    <w:rsid w:val="00FF5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4F010FD"/>
  <w15:docId w15:val="{B8B73FFD-5BC6-4D41-B1E7-BAC2D478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Ttulo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pPr>
      <w:ind w:left="720" w:hanging="12"/>
    </w:pPr>
    <w:rPr>
      <w:sz w:val="24"/>
      <w:lang w:val="es-MX"/>
    </w:rPr>
  </w:style>
  <w:style w:type="paragraph" w:styleId="Sangra2detindependiente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Textoennegrita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Piedepgina">
    <w:name w:val="footer"/>
    <w:basedOn w:val="Normal"/>
    <w:link w:val="PiedepginaCar"/>
    <w:uiPriority w:val="99"/>
    <w:rsid w:val="00D5120F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D5120F"/>
  </w:style>
  <w:style w:type="paragraph" w:styleId="Encabezado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ipervnculo">
    <w:name w:val="Hyperlink"/>
    <w:uiPriority w:val="99"/>
    <w:unhideWhenUsed/>
    <w:rsid w:val="001D4B22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conformatoprevioCar">
    <w:name w:val="HTML con formato previo Car"/>
    <w:link w:val="HTMLconformatoprevio"/>
    <w:uiPriority w:val="99"/>
    <w:rsid w:val="001D4B22"/>
    <w:rPr>
      <w:rFonts w:ascii="Courier New" w:hAnsi="Courier New" w:cs="Courier New"/>
    </w:rPr>
  </w:style>
  <w:style w:type="paragraph" w:styleId="Prrafodelista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  <w:style w:type="character" w:customStyle="1" w:styleId="PiedepginaCar">
    <w:name w:val="Pie de página Car"/>
    <w:link w:val="Piedepgina"/>
    <w:uiPriority w:val="99"/>
    <w:rsid w:val="00007909"/>
  </w:style>
  <w:style w:type="paragraph" w:styleId="Textodeglobo">
    <w:name w:val="Balloon Text"/>
    <w:basedOn w:val="Normal"/>
    <w:link w:val="TextodegloboCar"/>
    <w:semiHidden/>
    <w:unhideWhenUsed/>
    <w:rsid w:val="00331A5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31A51"/>
    <w:rPr>
      <w:rFonts w:ascii="Tahoma" w:hAnsi="Tahoma" w:cs="Tahoma"/>
      <w:sz w:val="16"/>
      <w:szCs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ustomXml" Target="ink/ink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8-14T01:16:41.507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689 107,'-38'-1,"10"0,1 1,-12 3,31-2,0 0,1 0,-1 1,1 0,0 1,0 0,0 0,0 0,0 1,-5 3,-8 7,0-2,-7 3,16-10,0 0,1 1,0 0,0 1,0 0,1 1,0 0,0 0,1 1,0 0,-2 5,-15 23,-18 19,28-37,9-10,-1 1,1 1,-2 5,4-7,-1 0,0-1,0 1,-1-1,-3 3,1-2,0 0,1 1,0 0,0 1,1-1,1 1,0 0,0 1,1-1,0 1,1 0,1 0,0 0,-1 8,1-2,0 1,-2-1,0 0,-2 0,-2 7,1-7,2 0,0 0,1 1,1 0,0 2,-5 51,4-46,1 0,1 9,3 353,1-371,0 0,1-1,0 0,2 1,0-1,0-1,5 7,15 53,-15-44,1-1,2 0,6 10,-3-7,-2 0,5 18,-9-24,2 0,0-1,2 0,1 0,1-2,-6-8,5 13,-13-24,1 1,-1-1,1 0,0 0,0-1,1 1,0-1,-1 1,2-1,0 1,20 16,19 21,-37-37,-1 1,2-1,-1-1,0 1,1-1,0-1,0 1,0-1,1-1,-1 0,0 0,6 1,30 8,12 5,12 0,-18-4,42 15,-74-23,1 0,-1-1,1-1,0-1,0 0,0-2,13-1,23 0,510 2,-558 0,0-1,1 0,-1 0,0 0,0-1,0 0,0 0,0-1,4-3,8-4,-2-1,13-10,-22 16,24-15,-23 15,-1 1,0-2,-1 1,0-1,1 0,1-3,7-7,2 0,5-3,-5 3,-13 12,-1-1,0 1,0-1,0-1,0 1,1-4,-2 4,-1 0,1 1,0-1,1 1,-1 0,1 0,0 0,0 0,2-1,-1 1,0 0,0 0,0-1,0 0,-1 0,1 0,-1 0,-1-1,2-1,26-58,-23 46,1 0,8-12,-4 7,-1 1,-1-2,-1 1,-1-1,-2-1,1-3,4-9,2 1,5-6,-3 4,10-31,-20 49,0-1,-2 1,0-1,-2 0,0 0,-2-9,1 8,1 0,4-19,2-36,-7-241,-2 152,0 152,-1 0,-1 1,-1-1,0 1,0 0,-1 0,-2-1,-6-21,-53-148,59 165,-1 0,-1 1,-1-1,-1 2,0-1,-1 2,-1-1,0 2,-1 0,-3-2,9 12,0-1,0 1,0 1,-1 0,1 0,-1 0,-4 0,-3-2,-91-26,73 18,-1 2,0 1,0 1,-1 3,0 0,-1 3,-29-1,-499 6,551 0,1 0,-1 1,-8 2,7 0,0-2,1 0,-2-1,-8 1,-1 1,1 2,0 0,-2 2,-27 5,38-8,4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93D54-91EF-4202-8496-00B3D9D1B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458</Words>
  <Characters>251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creator>Asis5</dc:creator>
  <cp:lastModifiedBy>tommy</cp:lastModifiedBy>
  <cp:revision>21</cp:revision>
  <cp:lastPrinted>2014-04-09T17:35:00Z</cp:lastPrinted>
  <dcterms:created xsi:type="dcterms:W3CDTF">2020-08-14T01:02:00Z</dcterms:created>
  <dcterms:modified xsi:type="dcterms:W3CDTF">2020-11-25T22:17:00Z</dcterms:modified>
</cp:coreProperties>
</file>